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0F286F" w14:textId="77777777" w:rsidR="005A7697" w:rsidRPr="00B04A49" w:rsidRDefault="005A7697" w:rsidP="00B04A49">
      <w:pPr>
        <w:pStyle w:val="Heading1"/>
      </w:pPr>
      <w:r w:rsidRPr="00B04A49">
        <w:t>Table 3F</w:t>
      </w:r>
    </w:p>
    <w:p w14:paraId="65F4546D" w14:textId="4C0EBCDE" w:rsidR="00812905" w:rsidRPr="00822EFE" w:rsidRDefault="00812905" w:rsidP="00B04A49">
      <w:pPr>
        <w:pStyle w:val="Heading1"/>
      </w:pPr>
      <w:r w:rsidRPr="00B04A49">
        <w:t>Project Contempor</w:t>
      </w:r>
      <w:r w:rsidRPr="00822EFE">
        <w:t>aneous Changes</w:t>
      </w:r>
      <w:r w:rsidRPr="00821EA4">
        <w:rPr>
          <w:vertAlign w:val="superscript"/>
        </w:rPr>
        <w:footnoteReference w:id="1"/>
      </w:r>
    </w:p>
    <w:p w14:paraId="2AA98CA0" w14:textId="1D3C3A4A" w:rsidR="005A7697" w:rsidRDefault="005A7697" w:rsidP="00574EDD">
      <w:pPr>
        <w:pStyle w:val="Heading1"/>
      </w:pPr>
      <w:r w:rsidRPr="00A3662D">
        <w:rPr>
          <w:rStyle w:val="Emphasis"/>
          <w:i w:val="0"/>
          <w:iCs w:val="0"/>
        </w:rPr>
        <w:t>Texas</w:t>
      </w:r>
      <w:r w:rsidRPr="001D0B3D">
        <w:t xml:space="preserve"> Commission on Environmental Quality</w:t>
      </w:r>
    </w:p>
    <w:p w14:paraId="19612963" w14:textId="7019254A" w:rsidR="005A7697" w:rsidRPr="008004AF" w:rsidRDefault="005A7697" w:rsidP="008004AF">
      <w:pPr>
        <w:spacing w:before="240"/>
        <w:rPr>
          <w:rFonts w:ascii="Arial" w:hAnsi="Arial" w:cs="Arial"/>
        </w:rPr>
      </w:pPr>
    </w:p>
    <w:tbl>
      <w:tblPr>
        <w:tblStyle w:val="TableGrid"/>
        <w:tblW w:w="14400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top w:w="58" w:type="dxa"/>
          <w:left w:w="58" w:type="dxa"/>
          <w:bottom w:w="58" w:type="dxa"/>
          <w:right w:w="58" w:type="dxa"/>
        </w:tblCellMar>
        <w:tblLook w:val="04A0" w:firstRow="1" w:lastRow="0" w:firstColumn="1" w:lastColumn="0" w:noHBand="0" w:noVBand="1"/>
        <w:tblDescription w:val="Facility at Which Emission Change Occurred "/>
      </w:tblPr>
      <w:tblGrid>
        <w:gridCol w:w="6547"/>
        <w:gridCol w:w="3926"/>
        <w:gridCol w:w="3927"/>
      </w:tblGrid>
      <w:tr w:rsidR="00A82331" w:rsidRPr="008004AF" w14:paraId="66B56625" w14:textId="77777777" w:rsidTr="00BE047C">
        <w:trPr>
          <w:cantSplit/>
          <w:tblHeader/>
        </w:trPr>
        <w:tc>
          <w:tcPr>
            <w:tcW w:w="6547" w:type="dxa"/>
            <w:shd w:val="clear" w:color="auto" w:fill="D9D9D9" w:themeFill="background1" w:themeFillShade="D9"/>
            <w:vAlign w:val="bottom"/>
          </w:tcPr>
          <w:p w14:paraId="1A812FC6" w14:textId="3CCFB820" w:rsidR="00A82331" w:rsidRPr="008004AF" w:rsidRDefault="00A82331" w:rsidP="00A82331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004AF">
              <w:rPr>
                <w:rFonts w:ascii="Arial" w:hAnsi="Arial" w:cs="Arial"/>
                <w:b/>
                <w:bCs/>
                <w:sz w:val="22"/>
                <w:szCs w:val="22"/>
              </w:rPr>
              <w:t>Company</w:t>
            </w:r>
          </w:p>
        </w:tc>
        <w:tc>
          <w:tcPr>
            <w:tcW w:w="3926" w:type="dxa"/>
            <w:shd w:val="clear" w:color="auto" w:fill="D9D9D9" w:themeFill="background1" w:themeFillShade="D9"/>
            <w:vAlign w:val="bottom"/>
          </w:tcPr>
          <w:p w14:paraId="6912831D" w14:textId="07D76C02" w:rsidR="00A82331" w:rsidRPr="008004AF" w:rsidRDefault="00A82331" w:rsidP="00A82331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004AF">
              <w:rPr>
                <w:rFonts w:ascii="Arial" w:hAnsi="Arial" w:cs="Arial"/>
                <w:b/>
                <w:bCs/>
                <w:sz w:val="22"/>
                <w:szCs w:val="22"/>
              </w:rPr>
              <w:t>Permit Application Number</w:t>
            </w:r>
          </w:p>
        </w:tc>
        <w:tc>
          <w:tcPr>
            <w:tcW w:w="3927" w:type="dxa"/>
            <w:shd w:val="clear" w:color="auto" w:fill="D9D9D9" w:themeFill="background1" w:themeFillShade="D9"/>
            <w:vAlign w:val="bottom"/>
          </w:tcPr>
          <w:p w14:paraId="063CD49E" w14:textId="61BD54C0" w:rsidR="00A82331" w:rsidRPr="008004AF" w:rsidRDefault="00A82331" w:rsidP="00A82331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004AF">
              <w:rPr>
                <w:rFonts w:ascii="Arial" w:hAnsi="Arial" w:cs="Arial"/>
                <w:b/>
                <w:bCs/>
                <w:sz w:val="22"/>
                <w:szCs w:val="22"/>
              </w:rPr>
              <w:t>Criteria Pollutant</w:t>
            </w:r>
          </w:p>
        </w:tc>
      </w:tr>
      <w:tr w:rsidR="00A82331" w:rsidRPr="00A82331" w14:paraId="72B016D8" w14:textId="77777777" w:rsidTr="00BE047C">
        <w:trPr>
          <w:cantSplit/>
          <w:tblHeader/>
        </w:trPr>
        <w:tc>
          <w:tcPr>
            <w:tcW w:w="6547" w:type="dxa"/>
            <w:vAlign w:val="bottom"/>
          </w:tcPr>
          <w:p w14:paraId="581C94D9" w14:textId="7C37898B" w:rsidR="00A82331" w:rsidRPr="009D01E1" w:rsidRDefault="00A8233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26" w:type="dxa"/>
            <w:vAlign w:val="bottom"/>
          </w:tcPr>
          <w:p w14:paraId="5B8728E4" w14:textId="77777777" w:rsidR="00A82331" w:rsidRPr="009D01E1" w:rsidRDefault="00A8233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27" w:type="dxa"/>
            <w:vAlign w:val="bottom"/>
          </w:tcPr>
          <w:p w14:paraId="6B38876B" w14:textId="77777777" w:rsidR="00A82331" w:rsidRPr="009D01E1" w:rsidRDefault="00A8233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56294D3" w14:textId="146124C1" w:rsidR="005A7697" w:rsidRPr="00D131F4" w:rsidRDefault="00F732CB" w:rsidP="00D131F4">
      <w:pPr>
        <w:pStyle w:val="BodyTexas"/>
      </w:pPr>
      <w:r w:rsidRPr="00D131F4">
        <w:t xml:space="preserve">Facility at </w:t>
      </w:r>
      <w:r w:rsidR="00A51FE9" w:rsidRPr="00D131F4">
        <w:t>W</w:t>
      </w:r>
      <w:r w:rsidRPr="00D131F4">
        <w:t xml:space="preserve">hich Emission </w:t>
      </w:r>
      <w:r w:rsidR="00A51FE9" w:rsidRPr="00D131F4">
        <w:t xml:space="preserve">Change </w:t>
      </w:r>
      <w:r w:rsidRPr="00D131F4">
        <w:t>Occurred</w:t>
      </w:r>
      <w:r w:rsidRPr="00D131F4">
        <w:rPr>
          <w:rStyle w:val="FootnoteReference"/>
        </w:rPr>
        <w:footnoteReference w:id="2"/>
      </w:r>
    </w:p>
    <w:tbl>
      <w:tblPr>
        <w:tblStyle w:val="TableGrid"/>
        <w:tblW w:w="14400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top w:w="58" w:type="dxa"/>
          <w:left w:w="58" w:type="dxa"/>
          <w:bottom w:w="58" w:type="dxa"/>
          <w:right w:w="58" w:type="dxa"/>
        </w:tblCellMar>
        <w:tblLook w:val="04A0" w:firstRow="1" w:lastRow="0" w:firstColumn="1" w:lastColumn="0" w:noHBand="0" w:noVBand="1"/>
        <w:tblDescription w:val="Criteria/Pollutant Emission Change"/>
      </w:tblPr>
      <w:tblGrid>
        <w:gridCol w:w="990"/>
        <w:gridCol w:w="1080"/>
        <w:gridCol w:w="1237"/>
        <w:gridCol w:w="1440"/>
        <w:gridCol w:w="2070"/>
        <w:gridCol w:w="1170"/>
        <w:gridCol w:w="1553"/>
        <w:gridCol w:w="1260"/>
        <w:gridCol w:w="1260"/>
        <w:gridCol w:w="1170"/>
        <w:gridCol w:w="1170"/>
      </w:tblGrid>
      <w:tr w:rsidR="008714A0" w:rsidRPr="008004AF" w14:paraId="45A5A9E6" w14:textId="77777777" w:rsidTr="005B7475">
        <w:trPr>
          <w:cantSplit/>
          <w:tblHeader/>
        </w:trPr>
        <w:tc>
          <w:tcPr>
            <w:tcW w:w="990" w:type="dxa"/>
            <w:shd w:val="clear" w:color="auto" w:fill="D9D9D9" w:themeFill="background1" w:themeFillShade="D9"/>
          </w:tcPr>
          <w:p w14:paraId="5CCB22B4" w14:textId="579A10E4" w:rsidR="00B806A3" w:rsidRPr="008004AF" w:rsidRDefault="000F4BCF" w:rsidP="008004AF">
            <w:pPr>
              <w:pStyle w:val="TableHeadingforSecondTable2F"/>
            </w:pPr>
            <w:r w:rsidRPr="008004AF">
              <w:t>Item N</w:t>
            </w:r>
            <w:r w:rsidR="00126E14" w:rsidRPr="008004AF">
              <w:t>umber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66F537BA" w14:textId="77777777" w:rsidR="00416044" w:rsidRPr="008004AF" w:rsidRDefault="00B806A3" w:rsidP="008004AF">
            <w:pPr>
              <w:pStyle w:val="TableHeadingforSecondTable2F"/>
            </w:pPr>
            <w:r w:rsidRPr="008004AF">
              <w:t>Project Date</w:t>
            </w:r>
          </w:p>
          <w:p w14:paraId="6229E4BC" w14:textId="67019FD9" w:rsidR="00B806A3" w:rsidRPr="008004AF" w:rsidRDefault="00416044" w:rsidP="008004AF">
            <w:pPr>
              <w:pStyle w:val="TableHeadingforSecondTable2F"/>
            </w:pPr>
            <w:r w:rsidRPr="008004AF">
              <w:rPr>
                <w:color w:val="000000" w:themeColor="text1"/>
              </w:rPr>
              <w:t>(SOO)</w:t>
            </w:r>
            <w:r w:rsidR="00B806A3" w:rsidRPr="008004AF">
              <w:rPr>
                <w:rStyle w:val="FootnoteReference"/>
                <w:color w:val="000000" w:themeColor="text1"/>
              </w:rPr>
              <w:footnoteReference w:id="3"/>
            </w:r>
          </w:p>
        </w:tc>
        <w:tc>
          <w:tcPr>
            <w:tcW w:w="1237" w:type="dxa"/>
            <w:shd w:val="clear" w:color="auto" w:fill="D9D9D9" w:themeFill="background1" w:themeFillShade="D9"/>
          </w:tcPr>
          <w:p w14:paraId="7C38FB40" w14:textId="76015FD5" w:rsidR="00B806A3" w:rsidRPr="008004AF" w:rsidRDefault="00B806A3" w:rsidP="008004AF">
            <w:pPr>
              <w:pStyle w:val="TableHeadingforSecondTable2F"/>
            </w:pPr>
            <w:r w:rsidRPr="008004AF">
              <w:t>FIN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310BC93A" w14:textId="20817195" w:rsidR="00B806A3" w:rsidRPr="008004AF" w:rsidRDefault="00B806A3" w:rsidP="008004AF">
            <w:pPr>
              <w:pStyle w:val="TableHeadingforSecondTable2F"/>
            </w:pPr>
            <w:r w:rsidRPr="008004AF">
              <w:t>EPN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2C337D07" w14:textId="2F3362C0" w:rsidR="00B806A3" w:rsidRPr="008004AF" w:rsidRDefault="00B806A3" w:rsidP="008004AF">
            <w:pPr>
              <w:pStyle w:val="TableHeadingforSecondTable2F"/>
            </w:pPr>
            <w:r w:rsidRPr="008004AF">
              <w:t>Permit N</w:t>
            </w:r>
            <w:r w:rsidR="00661646" w:rsidRPr="008004AF">
              <w:t>umber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4E504FE8" w14:textId="39E565BF" w:rsidR="00416044" w:rsidRPr="008004AF" w:rsidRDefault="00416044" w:rsidP="008004AF">
            <w:pPr>
              <w:pStyle w:val="TableHeadingforSecondTable2F"/>
            </w:pPr>
            <w:r w:rsidRPr="008004AF">
              <w:rPr>
                <w:color w:val="000000" w:themeColor="text1"/>
              </w:rPr>
              <w:t>Project Number</w:t>
            </w:r>
          </w:p>
        </w:tc>
        <w:tc>
          <w:tcPr>
            <w:tcW w:w="1553" w:type="dxa"/>
            <w:shd w:val="clear" w:color="auto" w:fill="D9D9D9" w:themeFill="background1" w:themeFillShade="D9"/>
          </w:tcPr>
          <w:p w14:paraId="7A16535D" w14:textId="43AEFC47" w:rsidR="00B806A3" w:rsidRPr="008004AF" w:rsidRDefault="00B806A3" w:rsidP="008004AF">
            <w:pPr>
              <w:pStyle w:val="TableHeadingforSecondTable2F"/>
            </w:pPr>
            <w:r w:rsidRPr="008004AF">
              <w:t>Baseline Period (years)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6854A884" w14:textId="77777777" w:rsidR="00F732CB" w:rsidRPr="008004AF" w:rsidRDefault="00F732CB" w:rsidP="008004AF">
            <w:pPr>
              <w:pStyle w:val="TableHeadingforSecondTable2F"/>
            </w:pPr>
            <w:r w:rsidRPr="008004AF">
              <w:t>A</w:t>
            </w:r>
          </w:p>
          <w:p w14:paraId="4589200E" w14:textId="1EBD899A" w:rsidR="00B806A3" w:rsidRPr="008004AF" w:rsidRDefault="00B806A3" w:rsidP="008004AF">
            <w:pPr>
              <w:pStyle w:val="TableHeadingforSecondTable2F"/>
            </w:pPr>
            <w:r w:rsidRPr="008004AF">
              <w:t>Proposed Emissions (tons/year)</w:t>
            </w:r>
            <w:r w:rsidRPr="008004AF">
              <w:rPr>
                <w:rStyle w:val="FootnoteReference"/>
              </w:rPr>
              <w:footnoteReference w:id="4"/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0F55D5C0" w14:textId="77777777" w:rsidR="00F732CB" w:rsidRPr="008004AF" w:rsidRDefault="00F732CB" w:rsidP="008004AF">
            <w:pPr>
              <w:pStyle w:val="TableHeadingforSecondTable2F"/>
            </w:pPr>
            <w:r w:rsidRPr="008004AF">
              <w:t>B</w:t>
            </w:r>
          </w:p>
          <w:p w14:paraId="389F89EF" w14:textId="159BA6AC" w:rsidR="00B806A3" w:rsidRPr="008004AF" w:rsidRDefault="00B806A3" w:rsidP="008004AF">
            <w:pPr>
              <w:pStyle w:val="TableHeadingforSecondTable2F"/>
            </w:pPr>
            <w:r w:rsidRPr="008004AF">
              <w:t>Baseline Emissions (tons/year)</w:t>
            </w:r>
            <w:r w:rsidRPr="008004AF">
              <w:rPr>
                <w:rStyle w:val="FootnoteReference"/>
              </w:rPr>
              <w:footnoteReference w:id="5"/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1F550039" w14:textId="77777777" w:rsidR="00B806A3" w:rsidRPr="008004AF" w:rsidRDefault="00B806A3" w:rsidP="008004AF">
            <w:pPr>
              <w:pStyle w:val="TableHeadingforSecondTable2F"/>
            </w:pPr>
            <w:r w:rsidRPr="008004AF">
              <w:t>Difference</w:t>
            </w:r>
          </w:p>
          <w:p w14:paraId="5B7B6F4A" w14:textId="1AF65E08" w:rsidR="00B806A3" w:rsidRPr="008004AF" w:rsidRDefault="00B806A3" w:rsidP="008004AF">
            <w:pPr>
              <w:pStyle w:val="TableHeadingforSecondTable2F"/>
            </w:pPr>
            <w:r w:rsidRPr="008004AF">
              <w:t>(A-B)</w:t>
            </w:r>
            <w:r w:rsidRPr="008004AF">
              <w:rPr>
                <w:rStyle w:val="FootnoteReference"/>
              </w:rPr>
              <w:footnoteReference w:id="6"/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29693F14" w14:textId="300ADE4F" w:rsidR="00B806A3" w:rsidRPr="008004AF" w:rsidRDefault="00B806A3" w:rsidP="008004AF">
            <w:pPr>
              <w:pStyle w:val="TableHeadingforSecondTable2F"/>
            </w:pPr>
            <w:r w:rsidRPr="008004AF">
              <w:t>Creditable Decrease or Increase</w:t>
            </w:r>
            <w:r w:rsidRPr="008004AF">
              <w:rPr>
                <w:rStyle w:val="FootnoteReference"/>
              </w:rPr>
              <w:footnoteReference w:id="7"/>
            </w:r>
          </w:p>
        </w:tc>
      </w:tr>
      <w:tr w:rsidR="00B806A3" w:rsidRPr="00E779FB" w14:paraId="613872A8" w14:textId="77777777" w:rsidTr="005B7475">
        <w:trPr>
          <w:cantSplit/>
          <w:tblHeader/>
        </w:trPr>
        <w:tc>
          <w:tcPr>
            <w:tcW w:w="990" w:type="dxa"/>
            <w:shd w:val="clear" w:color="auto" w:fill="D9D9D9" w:themeFill="background1" w:themeFillShade="D9"/>
          </w:tcPr>
          <w:p w14:paraId="14573805" w14:textId="6055A533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  <w:r w:rsidRPr="007041F8">
              <w:rPr>
                <w:rFonts w:ascii="Arial" w:hAnsi="Arial" w:cs="Arial"/>
                <w:sz w:val="20"/>
                <w:szCs w:val="20"/>
              </w:rPr>
              <w:t>1.</w:t>
            </w:r>
          </w:p>
        </w:tc>
        <w:tc>
          <w:tcPr>
            <w:tcW w:w="1080" w:type="dxa"/>
          </w:tcPr>
          <w:p w14:paraId="7F73A8E7" w14:textId="77FF3312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37" w:type="dxa"/>
          </w:tcPr>
          <w:p w14:paraId="1323A9A5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14:paraId="5A2FDF01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70" w:type="dxa"/>
          </w:tcPr>
          <w:p w14:paraId="798B0ED0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14:paraId="66C43F84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3" w:type="dxa"/>
          </w:tcPr>
          <w:p w14:paraId="11C591D5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3785AEA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B44A83D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14:paraId="33F6EED9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14:paraId="2335C7A3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806A3" w:rsidRPr="00E779FB" w14:paraId="4C5787B8" w14:textId="77777777" w:rsidTr="005B7475">
        <w:trPr>
          <w:cantSplit/>
          <w:tblHeader/>
        </w:trPr>
        <w:tc>
          <w:tcPr>
            <w:tcW w:w="990" w:type="dxa"/>
            <w:shd w:val="clear" w:color="auto" w:fill="D9D9D9" w:themeFill="background1" w:themeFillShade="D9"/>
          </w:tcPr>
          <w:p w14:paraId="1660A592" w14:textId="78D6D235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  <w:r w:rsidRPr="007041F8">
              <w:rPr>
                <w:rFonts w:ascii="Arial" w:hAnsi="Arial" w:cs="Arial"/>
                <w:sz w:val="20"/>
                <w:szCs w:val="20"/>
              </w:rPr>
              <w:t>2.</w:t>
            </w:r>
          </w:p>
        </w:tc>
        <w:tc>
          <w:tcPr>
            <w:tcW w:w="1080" w:type="dxa"/>
          </w:tcPr>
          <w:p w14:paraId="4D938AF2" w14:textId="710CE2AB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37" w:type="dxa"/>
          </w:tcPr>
          <w:p w14:paraId="30463FAE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14:paraId="1205C0EB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70" w:type="dxa"/>
          </w:tcPr>
          <w:p w14:paraId="01C6AE86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14:paraId="3E21F22B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3" w:type="dxa"/>
          </w:tcPr>
          <w:p w14:paraId="37542AE6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2FE8AC7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A1ECA3C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14:paraId="3A4146C0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14:paraId="7543FD40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806A3" w:rsidRPr="00E779FB" w14:paraId="547F7EA1" w14:textId="77777777" w:rsidTr="005B7475">
        <w:trPr>
          <w:cantSplit/>
          <w:tblHeader/>
        </w:trPr>
        <w:tc>
          <w:tcPr>
            <w:tcW w:w="990" w:type="dxa"/>
            <w:shd w:val="clear" w:color="auto" w:fill="D9D9D9" w:themeFill="background1" w:themeFillShade="D9"/>
          </w:tcPr>
          <w:p w14:paraId="22184B12" w14:textId="36B0382E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  <w:r w:rsidRPr="007041F8">
              <w:rPr>
                <w:rFonts w:ascii="Arial" w:hAnsi="Arial" w:cs="Arial"/>
                <w:sz w:val="20"/>
                <w:szCs w:val="20"/>
              </w:rPr>
              <w:t>3.</w:t>
            </w:r>
          </w:p>
        </w:tc>
        <w:tc>
          <w:tcPr>
            <w:tcW w:w="1080" w:type="dxa"/>
          </w:tcPr>
          <w:p w14:paraId="54FE8744" w14:textId="14BC97CD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37" w:type="dxa"/>
          </w:tcPr>
          <w:p w14:paraId="43982B59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14:paraId="3FC3C189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70" w:type="dxa"/>
          </w:tcPr>
          <w:p w14:paraId="53E47431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14:paraId="7E4A6A51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3" w:type="dxa"/>
          </w:tcPr>
          <w:p w14:paraId="07DDA28F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CB2089C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5013F82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14:paraId="0BEE3B37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14:paraId="4D62706A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806A3" w:rsidRPr="00E779FB" w14:paraId="033B08A2" w14:textId="77777777" w:rsidTr="005B7475">
        <w:trPr>
          <w:cantSplit/>
          <w:tblHeader/>
        </w:trPr>
        <w:tc>
          <w:tcPr>
            <w:tcW w:w="990" w:type="dxa"/>
            <w:shd w:val="clear" w:color="auto" w:fill="D9D9D9" w:themeFill="background1" w:themeFillShade="D9"/>
          </w:tcPr>
          <w:p w14:paraId="66B368A7" w14:textId="3127918B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  <w:r w:rsidRPr="007041F8">
              <w:rPr>
                <w:rFonts w:ascii="Arial" w:hAnsi="Arial" w:cs="Arial"/>
                <w:sz w:val="20"/>
                <w:szCs w:val="20"/>
              </w:rPr>
              <w:t>4.</w:t>
            </w:r>
          </w:p>
        </w:tc>
        <w:tc>
          <w:tcPr>
            <w:tcW w:w="1080" w:type="dxa"/>
          </w:tcPr>
          <w:p w14:paraId="3A29C473" w14:textId="1904C2D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37" w:type="dxa"/>
          </w:tcPr>
          <w:p w14:paraId="6F624112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14:paraId="276752D1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70" w:type="dxa"/>
          </w:tcPr>
          <w:p w14:paraId="41E0D865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14:paraId="69DA6492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3" w:type="dxa"/>
          </w:tcPr>
          <w:p w14:paraId="7A51129F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34458F2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40150711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14:paraId="01BCF823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14:paraId="49880BD7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806A3" w:rsidRPr="00E779FB" w14:paraId="055F1D78" w14:textId="77777777" w:rsidTr="005B7475">
        <w:trPr>
          <w:cantSplit/>
          <w:tblHeader/>
        </w:trPr>
        <w:tc>
          <w:tcPr>
            <w:tcW w:w="990" w:type="dxa"/>
            <w:shd w:val="clear" w:color="auto" w:fill="D9D9D9" w:themeFill="background1" w:themeFillShade="D9"/>
          </w:tcPr>
          <w:p w14:paraId="47204561" w14:textId="708D4356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  <w:r w:rsidRPr="007041F8">
              <w:rPr>
                <w:rFonts w:ascii="Arial" w:hAnsi="Arial" w:cs="Arial"/>
                <w:sz w:val="20"/>
                <w:szCs w:val="20"/>
              </w:rPr>
              <w:t>5.</w:t>
            </w:r>
          </w:p>
        </w:tc>
        <w:tc>
          <w:tcPr>
            <w:tcW w:w="1080" w:type="dxa"/>
          </w:tcPr>
          <w:p w14:paraId="0AC6EAF3" w14:textId="0BC2B180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37" w:type="dxa"/>
          </w:tcPr>
          <w:p w14:paraId="0C301352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14:paraId="2B61ED40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70" w:type="dxa"/>
          </w:tcPr>
          <w:p w14:paraId="66D76ADF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14:paraId="712BCFEA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3" w:type="dxa"/>
          </w:tcPr>
          <w:p w14:paraId="38D43B38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40F0ACE2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C253643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14:paraId="6A9F9236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14:paraId="06B914C9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806A3" w:rsidRPr="00E779FB" w14:paraId="4FADA748" w14:textId="77777777" w:rsidTr="005B7475">
        <w:trPr>
          <w:cantSplit/>
          <w:tblHeader/>
        </w:trPr>
        <w:tc>
          <w:tcPr>
            <w:tcW w:w="990" w:type="dxa"/>
            <w:shd w:val="clear" w:color="auto" w:fill="D9D9D9" w:themeFill="background1" w:themeFillShade="D9"/>
          </w:tcPr>
          <w:p w14:paraId="2B8BAE79" w14:textId="721F1328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  <w:r w:rsidRPr="007041F8">
              <w:rPr>
                <w:rFonts w:ascii="Arial" w:hAnsi="Arial" w:cs="Arial"/>
                <w:sz w:val="20"/>
                <w:szCs w:val="20"/>
              </w:rPr>
              <w:t>6.</w:t>
            </w:r>
          </w:p>
        </w:tc>
        <w:tc>
          <w:tcPr>
            <w:tcW w:w="1080" w:type="dxa"/>
          </w:tcPr>
          <w:p w14:paraId="2CFA2BC8" w14:textId="3C1277D3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37" w:type="dxa"/>
          </w:tcPr>
          <w:p w14:paraId="146E716C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14:paraId="6C0206EF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70" w:type="dxa"/>
          </w:tcPr>
          <w:p w14:paraId="24D102B3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14:paraId="01615AE2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3" w:type="dxa"/>
          </w:tcPr>
          <w:p w14:paraId="0EE83904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DE008AC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6B998FF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14:paraId="692F3D16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14:paraId="544755A6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806A3" w:rsidRPr="00E779FB" w14:paraId="6332AE64" w14:textId="77777777" w:rsidTr="005B7475">
        <w:trPr>
          <w:cantSplit/>
          <w:tblHeader/>
        </w:trPr>
        <w:tc>
          <w:tcPr>
            <w:tcW w:w="990" w:type="dxa"/>
            <w:shd w:val="clear" w:color="auto" w:fill="D9D9D9" w:themeFill="background1" w:themeFillShade="D9"/>
          </w:tcPr>
          <w:p w14:paraId="2E9CCA21" w14:textId="7730DD15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  <w:r w:rsidRPr="007041F8">
              <w:rPr>
                <w:rFonts w:ascii="Arial" w:hAnsi="Arial" w:cs="Arial"/>
                <w:sz w:val="20"/>
                <w:szCs w:val="20"/>
              </w:rPr>
              <w:t>7.</w:t>
            </w:r>
          </w:p>
        </w:tc>
        <w:tc>
          <w:tcPr>
            <w:tcW w:w="1080" w:type="dxa"/>
          </w:tcPr>
          <w:p w14:paraId="53F75729" w14:textId="28B1231D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37" w:type="dxa"/>
          </w:tcPr>
          <w:p w14:paraId="52D7B036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14:paraId="378FEC2C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70" w:type="dxa"/>
          </w:tcPr>
          <w:p w14:paraId="276424AF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14:paraId="47E0191A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3" w:type="dxa"/>
          </w:tcPr>
          <w:p w14:paraId="7B2FD7E1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579BFFB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AC6FA17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14:paraId="1E753294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14:paraId="112212AA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806A3" w:rsidRPr="00E779FB" w14:paraId="40FCD066" w14:textId="77777777" w:rsidTr="005B7475">
        <w:trPr>
          <w:cantSplit/>
          <w:tblHeader/>
        </w:trPr>
        <w:tc>
          <w:tcPr>
            <w:tcW w:w="990" w:type="dxa"/>
            <w:shd w:val="clear" w:color="auto" w:fill="D9D9D9" w:themeFill="background1" w:themeFillShade="D9"/>
          </w:tcPr>
          <w:p w14:paraId="07F81AD9" w14:textId="7FA4F44A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  <w:r w:rsidRPr="007041F8">
              <w:rPr>
                <w:rFonts w:ascii="Arial" w:hAnsi="Arial" w:cs="Arial"/>
                <w:sz w:val="20"/>
                <w:szCs w:val="20"/>
              </w:rPr>
              <w:t>8.</w:t>
            </w:r>
          </w:p>
        </w:tc>
        <w:tc>
          <w:tcPr>
            <w:tcW w:w="1080" w:type="dxa"/>
          </w:tcPr>
          <w:p w14:paraId="542ABED6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37" w:type="dxa"/>
          </w:tcPr>
          <w:p w14:paraId="06E806F1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14:paraId="0E5EEDF2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70" w:type="dxa"/>
          </w:tcPr>
          <w:p w14:paraId="6ADB1EB3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14:paraId="7335A54C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3" w:type="dxa"/>
          </w:tcPr>
          <w:p w14:paraId="6C134094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9A1643A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F8EE5A6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14:paraId="280D16AE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14:paraId="192BD0FA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806A3" w:rsidRPr="00E779FB" w14:paraId="6F8C0795" w14:textId="77777777" w:rsidTr="005B7475">
        <w:trPr>
          <w:cantSplit/>
          <w:tblHeader/>
        </w:trPr>
        <w:tc>
          <w:tcPr>
            <w:tcW w:w="990" w:type="dxa"/>
            <w:shd w:val="clear" w:color="auto" w:fill="D9D9D9" w:themeFill="background1" w:themeFillShade="D9"/>
          </w:tcPr>
          <w:p w14:paraId="25412CD8" w14:textId="107528AD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  <w:r w:rsidRPr="007041F8">
              <w:rPr>
                <w:rFonts w:ascii="Arial" w:hAnsi="Arial" w:cs="Arial"/>
                <w:sz w:val="20"/>
                <w:szCs w:val="20"/>
              </w:rPr>
              <w:t>9.</w:t>
            </w:r>
          </w:p>
        </w:tc>
        <w:tc>
          <w:tcPr>
            <w:tcW w:w="1080" w:type="dxa"/>
          </w:tcPr>
          <w:p w14:paraId="2A5919BB" w14:textId="50032F7A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37" w:type="dxa"/>
          </w:tcPr>
          <w:p w14:paraId="373CE7E3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14:paraId="3698B7D9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70" w:type="dxa"/>
          </w:tcPr>
          <w:p w14:paraId="1BD1C525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14:paraId="5984D097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3" w:type="dxa"/>
          </w:tcPr>
          <w:p w14:paraId="57431AE1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446B0467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894B504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14:paraId="5BF12CDF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14:paraId="4E535FB8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806A3" w:rsidRPr="00E779FB" w14:paraId="4F0D1BF6" w14:textId="77777777" w:rsidTr="000B61B3">
        <w:trPr>
          <w:cantSplit/>
          <w:tblHeader/>
        </w:trPr>
        <w:tc>
          <w:tcPr>
            <w:tcW w:w="990" w:type="dxa"/>
            <w:tcBorders>
              <w:bottom w:val="single" w:sz="6" w:space="0" w:color="auto"/>
            </w:tcBorders>
            <w:shd w:val="clear" w:color="auto" w:fill="D9D9D9" w:themeFill="background1" w:themeFillShade="D9"/>
          </w:tcPr>
          <w:p w14:paraId="6E2C0173" w14:textId="51FEC7BA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  <w:r w:rsidRPr="007041F8">
              <w:rPr>
                <w:rFonts w:ascii="Arial" w:hAnsi="Arial" w:cs="Arial"/>
                <w:sz w:val="20"/>
                <w:szCs w:val="20"/>
              </w:rPr>
              <w:t>10</w:t>
            </w:r>
            <w:r w:rsidR="008714A0" w:rsidRPr="007041F8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bottom w:val="single" w:sz="6" w:space="0" w:color="auto"/>
            </w:tcBorders>
          </w:tcPr>
          <w:p w14:paraId="294083DA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37" w:type="dxa"/>
            <w:tcBorders>
              <w:bottom w:val="single" w:sz="6" w:space="0" w:color="auto"/>
            </w:tcBorders>
          </w:tcPr>
          <w:p w14:paraId="2B0F0B67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  <w:tcBorders>
              <w:bottom w:val="single" w:sz="6" w:space="0" w:color="auto"/>
            </w:tcBorders>
          </w:tcPr>
          <w:p w14:paraId="7B3533A6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70" w:type="dxa"/>
            <w:tcBorders>
              <w:bottom w:val="single" w:sz="6" w:space="0" w:color="auto"/>
            </w:tcBorders>
          </w:tcPr>
          <w:p w14:paraId="430B6137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  <w:tcBorders>
              <w:bottom w:val="single" w:sz="6" w:space="0" w:color="auto"/>
            </w:tcBorders>
          </w:tcPr>
          <w:p w14:paraId="269D42D7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3" w:type="dxa"/>
          </w:tcPr>
          <w:p w14:paraId="7A19ECFF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4FA5E9FF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B0EC31D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14:paraId="70600374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14:paraId="2E7163C4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806A3" w:rsidRPr="00E779FB" w14:paraId="019FD6CD" w14:textId="77777777" w:rsidTr="000B61B3">
        <w:trPr>
          <w:cantSplit/>
          <w:tblHeader/>
        </w:trPr>
        <w:tc>
          <w:tcPr>
            <w:tcW w:w="990" w:type="dxa"/>
            <w:tcBorders>
              <w:top w:val="single" w:sz="6" w:space="0" w:color="auto"/>
              <w:bottom w:val="single" w:sz="6" w:space="0" w:color="auto"/>
              <w:right w:val="nil"/>
            </w:tcBorders>
            <w:shd w:val="clear" w:color="auto" w:fill="D9D9D9" w:themeFill="background1" w:themeFillShade="D9"/>
          </w:tcPr>
          <w:p w14:paraId="3D231076" w14:textId="77777777" w:rsidR="00B806A3" w:rsidRPr="007041F8" w:rsidRDefault="00B806A3" w:rsidP="0098233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D9D9D9" w:themeFill="background1" w:themeFillShade="D9"/>
          </w:tcPr>
          <w:p w14:paraId="053B5557" w14:textId="77777777" w:rsidR="00B806A3" w:rsidRPr="007041F8" w:rsidRDefault="00B806A3" w:rsidP="0098233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37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D9D9D9" w:themeFill="background1" w:themeFillShade="D9"/>
          </w:tcPr>
          <w:p w14:paraId="50458F3F" w14:textId="77777777" w:rsidR="00B806A3" w:rsidRPr="007041F8" w:rsidRDefault="00B806A3" w:rsidP="0098233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D9D9D9" w:themeFill="background1" w:themeFillShade="D9"/>
          </w:tcPr>
          <w:p w14:paraId="179536E9" w14:textId="77777777" w:rsidR="00B806A3" w:rsidRPr="007041F8" w:rsidRDefault="00B806A3" w:rsidP="0098233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D9D9D9" w:themeFill="background1" w:themeFillShade="D9"/>
          </w:tcPr>
          <w:p w14:paraId="52684603" w14:textId="0837CF4C" w:rsidR="00B806A3" w:rsidRPr="007041F8" w:rsidRDefault="00B806A3" w:rsidP="0098233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nil"/>
              <w:bottom w:val="single" w:sz="6" w:space="0" w:color="auto"/>
            </w:tcBorders>
            <w:shd w:val="clear" w:color="auto" w:fill="D9D9D9" w:themeFill="background1" w:themeFillShade="D9"/>
          </w:tcPr>
          <w:p w14:paraId="0552B1DE" w14:textId="601852ED" w:rsidR="00B806A3" w:rsidRPr="007041F8" w:rsidRDefault="00783595" w:rsidP="0099113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41F8">
              <w:rPr>
                <w:rFonts w:ascii="Arial" w:hAnsi="Arial" w:cs="Arial"/>
                <w:b/>
                <w:bCs/>
                <w:sz w:val="20"/>
                <w:szCs w:val="20"/>
              </w:rPr>
              <w:t>Page</w:t>
            </w:r>
          </w:p>
        </w:tc>
        <w:tc>
          <w:tcPr>
            <w:tcW w:w="1553" w:type="dxa"/>
            <w:shd w:val="clear" w:color="auto" w:fill="D9D9D9" w:themeFill="background1" w:themeFillShade="D9"/>
          </w:tcPr>
          <w:p w14:paraId="507E3DC8" w14:textId="30A0023F" w:rsidR="00B806A3" w:rsidRPr="007041F8" w:rsidRDefault="00783595" w:rsidP="00334DA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41F8">
              <w:rPr>
                <w:rFonts w:ascii="Arial" w:hAnsi="Arial" w:cs="Arial"/>
                <w:b/>
                <w:bCs/>
                <w:sz w:val="20"/>
                <w:szCs w:val="20"/>
              </w:rPr>
              <w:t>Subtotal</w:t>
            </w:r>
            <w:r w:rsidRPr="007041F8">
              <w:rPr>
                <w:rStyle w:val="FootnoteReference"/>
                <w:rFonts w:ascii="Arial" w:hAnsi="Arial" w:cs="Arial"/>
                <w:b/>
                <w:bCs/>
                <w:sz w:val="20"/>
                <w:szCs w:val="20"/>
              </w:rPr>
              <w:footnoteReference w:id="8"/>
            </w:r>
          </w:p>
        </w:tc>
        <w:tc>
          <w:tcPr>
            <w:tcW w:w="1260" w:type="dxa"/>
          </w:tcPr>
          <w:p w14:paraId="1614FAF9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DECE9B7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14:paraId="44CEE15B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14:paraId="4FA82BA9" w14:textId="77777777" w:rsidR="00B806A3" w:rsidRPr="007041F8" w:rsidRDefault="00B806A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B7475" w:rsidRPr="00E779FB" w14:paraId="021E2B42" w14:textId="77777777" w:rsidTr="000B61B3">
        <w:trPr>
          <w:cantSplit/>
          <w:tblHeader/>
        </w:trPr>
        <w:tc>
          <w:tcPr>
            <w:tcW w:w="990" w:type="dxa"/>
            <w:tcBorders>
              <w:top w:val="single" w:sz="6" w:space="0" w:color="auto"/>
              <w:bottom w:val="double" w:sz="6" w:space="0" w:color="auto"/>
              <w:right w:val="nil"/>
            </w:tcBorders>
            <w:shd w:val="clear" w:color="auto" w:fill="D9D9D9" w:themeFill="background1" w:themeFillShade="D9"/>
            <w:vAlign w:val="bottom"/>
          </w:tcPr>
          <w:p w14:paraId="6BD3F958" w14:textId="77777777" w:rsidR="00783595" w:rsidRPr="007041F8" w:rsidRDefault="00783595" w:rsidP="0098233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nil"/>
              <w:bottom w:val="double" w:sz="6" w:space="0" w:color="auto"/>
              <w:right w:val="nil"/>
            </w:tcBorders>
            <w:shd w:val="clear" w:color="auto" w:fill="D9D9D9" w:themeFill="background1" w:themeFillShade="D9"/>
            <w:vAlign w:val="bottom"/>
          </w:tcPr>
          <w:p w14:paraId="3E118481" w14:textId="5688F140" w:rsidR="00783595" w:rsidRPr="007041F8" w:rsidRDefault="00783595" w:rsidP="0098233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37" w:type="dxa"/>
            <w:tcBorders>
              <w:top w:val="single" w:sz="6" w:space="0" w:color="auto"/>
              <w:left w:val="nil"/>
              <w:bottom w:val="double" w:sz="6" w:space="0" w:color="auto"/>
              <w:right w:val="nil"/>
            </w:tcBorders>
            <w:shd w:val="clear" w:color="auto" w:fill="D9D9D9" w:themeFill="background1" w:themeFillShade="D9"/>
            <w:vAlign w:val="bottom"/>
          </w:tcPr>
          <w:p w14:paraId="4115131E" w14:textId="33C1EB79" w:rsidR="00783595" w:rsidRPr="007041F8" w:rsidRDefault="00783595" w:rsidP="0098233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nil"/>
              <w:bottom w:val="double" w:sz="6" w:space="0" w:color="auto"/>
              <w:right w:val="nil"/>
            </w:tcBorders>
            <w:shd w:val="clear" w:color="auto" w:fill="D9D9D9" w:themeFill="background1" w:themeFillShade="D9"/>
            <w:vAlign w:val="bottom"/>
          </w:tcPr>
          <w:p w14:paraId="608B3FF6" w14:textId="2D4B618A" w:rsidR="00783595" w:rsidRPr="007041F8" w:rsidRDefault="00783595" w:rsidP="00821EA4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41F8">
              <w:rPr>
                <w:rFonts w:ascii="Arial" w:hAnsi="Arial" w:cs="Arial"/>
                <w:b/>
                <w:bCs/>
                <w:sz w:val="20"/>
                <w:szCs w:val="20"/>
              </w:rPr>
              <w:t>Summary of</w:t>
            </w:r>
          </w:p>
        </w:tc>
        <w:tc>
          <w:tcPr>
            <w:tcW w:w="2070" w:type="dxa"/>
            <w:tcBorders>
              <w:top w:val="single" w:sz="6" w:space="0" w:color="auto"/>
              <w:left w:val="nil"/>
              <w:bottom w:val="double" w:sz="6" w:space="0" w:color="auto"/>
              <w:right w:val="nil"/>
            </w:tcBorders>
            <w:shd w:val="clear" w:color="auto" w:fill="D9D9D9" w:themeFill="background1" w:themeFillShade="D9"/>
            <w:vAlign w:val="bottom"/>
          </w:tcPr>
          <w:p w14:paraId="5921A6F1" w14:textId="313B2324" w:rsidR="00783595" w:rsidRPr="007041F8" w:rsidRDefault="00A2605A" w:rsidP="0099113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41F8">
              <w:rPr>
                <w:rFonts w:ascii="Arial" w:hAnsi="Arial" w:cs="Arial"/>
                <w:b/>
                <w:bCs/>
                <w:sz w:val="20"/>
                <w:szCs w:val="20"/>
              </w:rPr>
              <w:t>Contemporaneous</w:t>
            </w:r>
          </w:p>
        </w:tc>
        <w:tc>
          <w:tcPr>
            <w:tcW w:w="1170" w:type="dxa"/>
            <w:tcBorders>
              <w:top w:val="single" w:sz="6" w:space="0" w:color="auto"/>
              <w:left w:val="nil"/>
              <w:bottom w:val="double" w:sz="6" w:space="0" w:color="auto"/>
            </w:tcBorders>
            <w:shd w:val="clear" w:color="auto" w:fill="D9D9D9" w:themeFill="background1" w:themeFillShade="D9"/>
            <w:vAlign w:val="bottom"/>
          </w:tcPr>
          <w:p w14:paraId="7B0E5EF0" w14:textId="76BBF214" w:rsidR="00783595" w:rsidRPr="007041F8" w:rsidRDefault="00783595" w:rsidP="0099113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41F8">
              <w:rPr>
                <w:rFonts w:ascii="Arial" w:hAnsi="Arial" w:cs="Arial"/>
                <w:b/>
                <w:bCs/>
                <w:sz w:val="20"/>
                <w:szCs w:val="20"/>
              </w:rPr>
              <w:t>Changes</w:t>
            </w:r>
          </w:p>
        </w:tc>
        <w:tc>
          <w:tcPr>
            <w:tcW w:w="1553" w:type="dxa"/>
            <w:shd w:val="clear" w:color="auto" w:fill="D9D9D9" w:themeFill="background1" w:themeFillShade="D9"/>
            <w:vAlign w:val="bottom"/>
          </w:tcPr>
          <w:p w14:paraId="715D12E6" w14:textId="388DCFA3" w:rsidR="00783595" w:rsidRPr="007041F8" w:rsidRDefault="00783595" w:rsidP="00334DA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41F8">
              <w:rPr>
                <w:rFonts w:ascii="Arial" w:hAnsi="Arial" w:cs="Arial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260" w:type="dxa"/>
          </w:tcPr>
          <w:p w14:paraId="1AAAE92F" w14:textId="77777777" w:rsidR="00783595" w:rsidRPr="007041F8" w:rsidRDefault="00783595" w:rsidP="0078359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9C06BA5" w14:textId="77777777" w:rsidR="00783595" w:rsidRPr="007041F8" w:rsidRDefault="00783595" w:rsidP="0078359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14:paraId="55EE5BED" w14:textId="77777777" w:rsidR="00783595" w:rsidRPr="007041F8" w:rsidRDefault="00783595" w:rsidP="0078359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14:paraId="34497BC6" w14:textId="77777777" w:rsidR="00783595" w:rsidRPr="007041F8" w:rsidRDefault="00783595" w:rsidP="0078359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37FFA5A" w14:textId="2D8FBF5A" w:rsidR="00142F3F" w:rsidRPr="00E779FB" w:rsidRDefault="00142F3F" w:rsidP="00AF6787">
      <w:pPr>
        <w:rPr>
          <w:rFonts w:ascii="Arial" w:hAnsi="Arial" w:cs="Arial"/>
          <w:sz w:val="22"/>
          <w:szCs w:val="22"/>
        </w:rPr>
      </w:pPr>
    </w:p>
    <w:sectPr w:rsidR="00142F3F" w:rsidRPr="00E779FB" w:rsidSect="00A917B8">
      <w:headerReference w:type="default" r:id="rId8"/>
      <w:footerReference w:type="default" r:id="rId9"/>
      <w:footerReference w:type="first" r:id="rId10"/>
      <w:pgSz w:w="15840" w:h="12240" w:orient="landscape" w:code="1"/>
      <w:pgMar w:top="720" w:right="720" w:bottom="720" w:left="720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279575" w14:textId="77777777" w:rsidR="00A917B8" w:rsidRDefault="00A917B8">
      <w:r>
        <w:separator/>
      </w:r>
    </w:p>
  </w:endnote>
  <w:endnote w:type="continuationSeparator" w:id="0">
    <w:p w14:paraId="60628604" w14:textId="77777777" w:rsidR="00A917B8" w:rsidRDefault="00A917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ZapfEllipt BT">
    <w:altName w:val="Cambria"/>
    <w:charset w:val="00"/>
    <w:family w:val="roman"/>
    <w:pitch w:val="variable"/>
    <w:sig w:usb0="800000AF" w:usb1="1000204A" w:usb2="00000000" w:usb3="00000000" w:csb0="0000001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05EF3E" w14:textId="77777777" w:rsidR="00DF117E" w:rsidRPr="00D679D0" w:rsidRDefault="00DF117E" w:rsidP="002E2F62">
    <w:pPr>
      <w:tabs>
        <w:tab w:val="right" w:pos="10620"/>
      </w:tabs>
      <w:rPr>
        <w:b/>
        <w:sz w:val="16"/>
        <w:szCs w:val="16"/>
      </w:rPr>
    </w:pPr>
    <w:r w:rsidRPr="00D679D0">
      <w:rPr>
        <w:b/>
        <w:sz w:val="16"/>
        <w:szCs w:val="16"/>
      </w:rPr>
      <w:t>TCEQ - 10156(Revised 03/12) Table 1F</w:t>
    </w:r>
  </w:p>
  <w:p w14:paraId="47B7FAE2" w14:textId="77777777" w:rsidR="00DF117E" w:rsidRPr="00D679D0" w:rsidRDefault="00DF117E" w:rsidP="002E2F62">
    <w:pPr>
      <w:pStyle w:val="Footer"/>
      <w:tabs>
        <w:tab w:val="clear" w:pos="8640"/>
        <w:tab w:val="right" w:pos="10800"/>
      </w:tabs>
      <w:rPr>
        <w:b/>
        <w:sz w:val="16"/>
        <w:szCs w:val="16"/>
      </w:rPr>
    </w:pPr>
    <w:r w:rsidRPr="00D679D0">
      <w:rPr>
        <w:b/>
        <w:sz w:val="16"/>
        <w:szCs w:val="16"/>
      </w:rPr>
      <w:t>These forms are for use by facilities subject to air quality permit requirements and may</w:t>
    </w:r>
  </w:p>
  <w:p w14:paraId="78209660" w14:textId="77777777" w:rsidR="00DF117E" w:rsidRPr="00D679D0" w:rsidRDefault="00DF117E" w:rsidP="002E2F62">
    <w:pPr>
      <w:pStyle w:val="Footer"/>
      <w:tabs>
        <w:tab w:val="clear" w:pos="4320"/>
        <w:tab w:val="clear" w:pos="8640"/>
        <w:tab w:val="right" w:pos="14220"/>
      </w:tabs>
      <w:rPr>
        <w:b/>
        <w:sz w:val="16"/>
        <w:szCs w:val="16"/>
      </w:rPr>
    </w:pPr>
    <w:r w:rsidRPr="00D679D0">
      <w:rPr>
        <w:b/>
        <w:sz w:val="16"/>
        <w:szCs w:val="16"/>
      </w:rPr>
      <w:t>be revised periodically.  (APDG 5913v2)</w:t>
    </w:r>
    <w:r w:rsidRPr="00D679D0">
      <w:rPr>
        <w:b/>
        <w:sz w:val="16"/>
        <w:szCs w:val="16"/>
      </w:rPr>
      <w:tab/>
      <w:t>Page _____of ______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AF71F2" w14:textId="042D0CED" w:rsidR="00DF117E" w:rsidRPr="00496826" w:rsidRDefault="00DF117E" w:rsidP="00C11231">
    <w:pPr>
      <w:tabs>
        <w:tab w:val="right" w:pos="14220"/>
      </w:tabs>
      <w:rPr>
        <w:rFonts w:ascii="Arial" w:hAnsi="Arial" w:cs="Arial"/>
        <w:b/>
        <w:sz w:val="16"/>
        <w:szCs w:val="16"/>
      </w:rPr>
    </w:pPr>
    <w:r w:rsidRPr="00496826">
      <w:rPr>
        <w:rFonts w:ascii="Arial" w:hAnsi="Arial" w:cs="Arial"/>
        <w:b/>
        <w:sz w:val="16"/>
        <w:szCs w:val="16"/>
      </w:rPr>
      <w:t xml:space="preserve">TCEQ </w:t>
    </w:r>
    <w:r w:rsidR="00A21635" w:rsidRPr="00496826">
      <w:rPr>
        <w:rFonts w:ascii="Arial" w:hAnsi="Arial" w:cs="Arial"/>
        <w:b/>
        <w:sz w:val="16"/>
        <w:szCs w:val="16"/>
      </w:rPr>
      <w:t>–</w:t>
    </w:r>
    <w:r w:rsidRPr="00496826">
      <w:rPr>
        <w:rFonts w:ascii="Arial" w:hAnsi="Arial" w:cs="Arial"/>
        <w:b/>
        <w:sz w:val="16"/>
        <w:szCs w:val="16"/>
      </w:rPr>
      <w:t xml:space="preserve"> 1015</w:t>
    </w:r>
    <w:r w:rsidR="00EE5023">
      <w:rPr>
        <w:rFonts w:ascii="Arial" w:hAnsi="Arial" w:cs="Arial"/>
        <w:b/>
        <w:sz w:val="16"/>
        <w:szCs w:val="16"/>
      </w:rPr>
      <w:t>6 APD-ID26</w:t>
    </w:r>
    <w:r w:rsidR="00496826" w:rsidRPr="00496826">
      <w:rPr>
        <w:rFonts w:ascii="Arial" w:hAnsi="Arial" w:cs="Arial"/>
        <w:b/>
        <w:sz w:val="16"/>
        <w:szCs w:val="16"/>
      </w:rPr>
      <w:t>v</w:t>
    </w:r>
    <w:r w:rsidR="00EE5023">
      <w:rPr>
        <w:rFonts w:ascii="Arial" w:hAnsi="Arial" w:cs="Arial"/>
        <w:b/>
        <w:sz w:val="16"/>
        <w:szCs w:val="16"/>
      </w:rPr>
      <w:t>1.0</w:t>
    </w:r>
    <w:r w:rsidR="00496826" w:rsidRPr="00496826">
      <w:rPr>
        <w:rFonts w:ascii="Arial" w:hAnsi="Arial" w:cs="Arial"/>
        <w:b/>
        <w:sz w:val="16"/>
        <w:szCs w:val="16"/>
      </w:rPr>
      <w:t xml:space="preserve">, </w:t>
    </w:r>
    <w:r w:rsidRPr="00496826">
      <w:rPr>
        <w:rFonts w:ascii="Arial" w:hAnsi="Arial" w:cs="Arial"/>
        <w:b/>
        <w:sz w:val="16"/>
        <w:szCs w:val="16"/>
      </w:rPr>
      <w:t xml:space="preserve">Revised </w:t>
    </w:r>
    <w:r w:rsidR="00A2605A">
      <w:rPr>
        <w:rFonts w:ascii="Arial" w:hAnsi="Arial" w:cs="Arial"/>
        <w:b/>
        <w:sz w:val="16"/>
        <w:szCs w:val="16"/>
      </w:rPr>
      <w:t>03/24</w:t>
    </w:r>
    <w:r w:rsidRPr="00496826">
      <w:rPr>
        <w:rFonts w:ascii="Arial" w:hAnsi="Arial" w:cs="Arial"/>
        <w:b/>
        <w:sz w:val="16"/>
        <w:szCs w:val="16"/>
      </w:rPr>
      <w:t>) Table 3F</w:t>
    </w:r>
  </w:p>
  <w:p w14:paraId="3BB336F8" w14:textId="0A2F8DD1" w:rsidR="00DF117E" w:rsidRPr="00496826" w:rsidRDefault="00DF117E" w:rsidP="00C11231">
    <w:pPr>
      <w:pStyle w:val="Footer"/>
      <w:tabs>
        <w:tab w:val="clear" w:pos="4320"/>
        <w:tab w:val="clear" w:pos="8640"/>
        <w:tab w:val="right" w:pos="14220"/>
      </w:tabs>
      <w:rPr>
        <w:rFonts w:ascii="Arial" w:hAnsi="Arial" w:cs="Arial"/>
        <w:b/>
        <w:sz w:val="16"/>
        <w:szCs w:val="16"/>
      </w:rPr>
    </w:pPr>
    <w:r w:rsidRPr="00496826">
      <w:rPr>
        <w:rFonts w:ascii="Arial" w:hAnsi="Arial" w:cs="Arial"/>
        <w:b/>
        <w:sz w:val="16"/>
        <w:szCs w:val="16"/>
      </w:rPr>
      <w:t>These forms are for use by facilities subject to air qua</w:t>
    </w:r>
    <w:r w:rsidR="00C11231" w:rsidRPr="00496826">
      <w:rPr>
        <w:rFonts w:ascii="Arial" w:hAnsi="Arial" w:cs="Arial"/>
        <w:b/>
        <w:sz w:val="16"/>
        <w:szCs w:val="16"/>
      </w:rPr>
      <w:t>lity permit requirements and may</w:t>
    </w:r>
    <w:r w:rsidR="003E4E24">
      <w:rPr>
        <w:rFonts w:ascii="Arial" w:hAnsi="Arial" w:cs="Arial"/>
        <w:b/>
        <w:sz w:val="16"/>
        <w:szCs w:val="16"/>
      </w:rPr>
      <w:t xml:space="preserve"> </w:t>
    </w:r>
    <w:r w:rsidRPr="00496826">
      <w:rPr>
        <w:rFonts w:ascii="Arial" w:hAnsi="Arial" w:cs="Arial"/>
        <w:b/>
        <w:sz w:val="16"/>
        <w:szCs w:val="16"/>
      </w:rPr>
      <w:t>be revised periodically.</w:t>
    </w:r>
    <w:r w:rsidRPr="00496826">
      <w:rPr>
        <w:rFonts w:ascii="Arial" w:hAnsi="Arial" w:cs="Arial"/>
        <w:b/>
        <w:sz w:val="16"/>
        <w:szCs w:val="16"/>
      </w:rPr>
      <w:tab/>
      <w:t>Page _____ of _____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DD0158" w14:textId="77777777" w:rsidR="00A917B8" w:rsidRDefault="00A917B8">
      <w:r>
        <w:separator/>
      </w:r>
    </w:p>
  </w:footnote>
  <w:footnote w:type="continuationSeparator" w:id="0">
    <w:p w14:paraId="5F90A385" w14:textId="77777777" w:rsidR="00A917B8" w:rsidRDefault="00A917B8">
      <w:r>
        <w:continuationSeparator/>
      </w:r>
    </w:p>
  </w:footnote>
  <w:footnote w:id="1">
    <w:p w14:paraId="6957CE8F" w14:textId="6055FE6A" w:rsidR="00812905" w:rsidRPr="00750D7F" w:rsidRDefault="00812905" w:rsidP="00812905">
      <w:pPr>
        <w:pStyle w:val="FootnoteText"/>
        <w:rPr>
          <w:rFonts w:ascii="Arial" w:hAnsi="Arial" w:cs="Arial"/>
        </w:rPr>
      </w:pPr>
      <w:r w:rsidRPr="00750D7F">
        <w:rPr>
          <w:rStyle w:val="FootnoteReference"/>
          <w:rFonts w:ascii="Arial" w:hAnsi="Arial" w:cs="Arial"/>
        </w:rPr>
        <w:footnoteRef/>
      </w:r>
      <w:r w:rsidRPr="00750D7F">
        <w:rPr>
          <w:rFonts w:ascii="Arial" w:hAnsi="Arial" w:cs="Arial"/>
        </w:rPr>
        <w:t xml:space="preserve"> Individual Table 3F’s should be used to summarize the project emission increase and net emission increase for each criteria pollutant.</w:t>
      </w:r>
    </w:p>
  </w:footnote>
  <w:footnote w:id="2">
    <w:p w14:paraId="3AF9AA90" w14:textId="77777777" w:rsidR="00F732CB" w:rsidRPr="00750D7F" w:rsidRDefault="00F732CB" w:rsidP="00F732CB">
      <w:pPr>
        <w:pStyle w:val="FootnoteText"/>
        <w:rPr>
          <w:rFonts w:ascii="Arial" w:hAnsi="Arial" w:cs="Arial"/>
        </w:rPr>
      </w:pPr>
      <w:r w:rsidRPr="00750D7F">
        <w:rPr>
          <w:rStyle w:val="FootnoteReference"/>
          <w:rFonts w:ascii="Arial" w:hAnsi="Arial" w:cs="Arial"/>
        </w:rPr>
        <w:footnoteRef/>
      </w:r>
      <w:r w:rsidRPr="00750D7F">
        <w:rPr>
          <w:rFonts w:ascii="Arial" w:hAnsi="Arial" w:cs="Arial"/>
        </w:rPr>
        <w:t xml:space="preserve"> Emission Point No. as designated in NSR Permit or Emissions Inventory.</w:t>
      </w:r>
    </w:p>
  </w:footnote>
  <w:footnote w:id="3">
    <w:p w14:paraId="4F67A79F" w14:textId="4F125DF1" w:rsidR="00B806A3" w:rsidRPr="00750D7F" w:rsidRDefault="00B806A3" w:rsidP="0026389F">
      <w:pPr>
        <w:pStyle w:val="FootnoteText"/>
        <w:rPr>
          <w:rFonts w:ascii="Arial" w:hAnsi="Arial" w:cs="Arial"/>
        </w:rPr>
      </w:pPr>
      <w:r w:rsidRPr="00750D7F">
        <w:rPr>
          <w:rStyle w:val="FootnoteReference"/>
          <w:rFonts w:ascii="Arial" w:hAnsi="Arial" w:cs="Arial"/>
        </w:rPr>
        <w:footnoteRef/>
      </w:r>
      <w:r w:rsidRPr="00750D7F">
        <w:rPr>
          <w:rFonts w:ascii="Arial" w:hAnsi="Arial" w:cs="Arial"/>
        </w:rPr>
        <w:t xml:space="preserve"> The start of operation </w:t>
      </w:r>
      <w:r w:rsidR="00416044" w:rsidRPr="00A2605A">
        <w:rPr>
          <w:rFonts w:ascii="Arial" w:hAnsi="Arial" w:cs="Arial"/>
          <w:color w:val="000000" w:themeColor="text1"/>
        </w:rPr>
        <w:t xml:space="preserve">(SOO) </w:t>
      </w:r>
      <w:r w:rsidRPr="00750D7F">
        <w:rPr>
          <w:rFonts w:ascii="Arial" w:hAnsi="Arial" w:cs="Arial"/>
        </w:rPr>
        <w:t>date for the modified or new facilities. Attach Table 4F for each project reduction claimed.</w:t>
      </w:r>
    </w:p>
  </w:footnote>
  <w:footnote w:id="4">
    <w:p w14:paraId="46B428A5" w14:textId="77777777" w:rsidR="00B806A3" w:rsidRPr="00750D7F" w:rsidRDefault="00B806A3">
      <w:pPr>
        <w:pStyle w:val="FootnoteText"/>
        <w:rPr>
          <w:rFonts w:ascii="Arial" w:hAnsi="Arial" w:cs="Arial"/>
        </w:rPr>
      </w:pPr>
      <w:r w:rsidRPr="00750D7F">
        <w:rPr>
          <w:rStyle w:val="FootnoteReference"/>
          <w:rFonts w:ascii="Arial" w:hAnsi="Arial" w:cs="Arial"/>
        </w:rPr>
        <w:footnoteRef/>
      </w:r>
      <w:r w:rsidRPr="00750D7F">
        <w:rPr>
          <w:rFonts w:ascii="Arial" w:hAnsi="Arial" w:cs="Arial"/>
        </w:rPr>
        <w:t xml:space="preserve"> All records and calculations for these values must be available upon request.</w:t>
      </w:r>
    </w:p>
  </w:footnote>
  <w:footnote w:id="5">
    <w:p w14:paraId="69EC0A53" w14:textId="77777777" w:rsidR="00B806A3" w:rsidRPr="00750D7F" w:rsidRDefault="00B806A3">
      <w:pPr>
        <w:pStyle w:val="FootnoteText"/>
        <w:rPr>
          <w:rFonts w:ascii="Arial" w:hAnsi="Arial" w:cs="Arial"/>
        </w:rPr>
      </w:pPr>
      <w:r w:rsidRPr="00750D7F">
        <w:rPr>
          <w:rStyle w:val="FootnoteReference"/>
          <w:rFonts w:ascii="Arial" w:hAnsi="Arial" w:cs="Arial"/>
        </w:rPr>
        <w:footnoteRef/>
      </w:r>
      <w:r w:rsidRPr="00750D7F">
        <w:rPr>
          <w:rFonts w:ascii="Arial" w:hAnsi="Arial" w:cs="Arial"/>
        </w:rPr>
        <w:t xml:space="preserve"> All records and calculations for these values must be available upon request.</w:t>
      </w:r>
    </w:p>
  </w:footnote>
  <w:footnote w:id="6">
    <w:p w14:paraId="78820BC8" w14:textId="77777777" w:rsidR="00B806A3" w:rsidRPr="00750D7F" w:rsidRDefault="00B806A3">
      <w:pPr>
        <w:pStyle w:val="FootnoteText"/>
        <w:rPr>
          <w:rFonts w:ascii="Arial" w:hAnsi="Arial" w:cs="Arial"/>
        </w:rPr>
      </w:pPr>
      <w:r w:rsidRPr="00750D7F">
        <w:rPr>
          <w:rStyle w:val="FootnoteReference"/>
          <w:rFonts w:ascii="Arial" w:hAnsi="Arial" w:cs="Arial"/>
        </w:rPr>
        <w:footnoteRef/>
      </w:r>
      <w:r w:rsidRPr="00750D7F">
        <w:rPr>
          <w:rFonts w:ascii="Arial" w:hAnsi="Arial" w:cs="Arial"/>
        </w:rPr>
        <w:t xml:space="preserve"> Proposed (column A) - Baseline (column B).</w:t>
      </w:r>
    </w:p>
  </w:footnote>
  <w:footnote w:id="7">
    <w:p w14:paraId="2BFF50D8" w14:textId="77777777" w:rsidR="00B806A3" w:rsidRPr="00750D7F" w:rsidRDefault="00B806A3">
      <w:pPr>
        <w:pStyle w:val="FootnoteText"/>
        <w:rPr>
          <w:rFonts w:ascii="Arial" w:hAnsi="Arial" w:cs="Arial"/>
        </w:rPr>
      </w:pPr>
      <w:r w:rsidRPr="00750D7F">
        <w:rPr>
          <w:rStyle w:val="FootnoteReference"/>
          <w:rFonts w:ascii="Arial" w:hAnsi="Arial" w:cs="Arial"/>
        </w:rPr>
        <w:footnoteRef/>
      </w:r>
      <w:r w:rsidRPr="00750D7F">
        <w:rPr>
          <w:rFonts w:ascii="Arial" w:hAnsi="Arial" w:cs="Arial"/>
        </w:rPr>
        <w:t xml:space="preserve"> If portion of the decrease not creditable, enter creditable amount.</w:t>
      </w:r>
    </w:p>
  </w:footnote>
  <w:footnote w:id="8">
    <w:p w14:paraId="0582F4C5" w14:textId="77777777" w:rsidR="00783595" w:rsidRPr="00750D7F" w:rsidRDefault="00783595" w:rsidP="00783595">
      <w:pPr>
        <w:pStyle w:val="FootnoteText"/>
        <w:rPr>
          <w:rFonts w:ascii="Arial" w:hAnsi="Arial" w:cs="Arial"/>
        </w:rPr>
      </w:pPr>
      <w:r w:rsidRPr="00750D7F">
        <w:rPr>
          <w:rStyle w:val="FootnoteReference"/>
          <w:rFonts w:ascii="Arial" w:hAnsi="Arial" w:cs="Arial"/>
        </w:rPr>
        <w:footnoteRef/>
      </w:r>
      <w:r w:rsidRPr="00750D7F">
        <w:rPr>
          <w:rFonts w:ascii="Arial" w:hAnsi="Arial" w:cs="Arial"/>
        </w:rPr>
        <w:t xml:space="preserve"> Sum all values for this pag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1FC5BA" w14:textId="77777777" w:rsidR="00DF117E" w:rsidRPr="00A15FEE" w:rsidRDefault="00DF117E" w:rsidP="00DE1D53">
    <w:pPr>
      <w:pStyle w:val="Header"/>
      <w:tabs>
        <w:tab w:val="clear" w:pos="864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D34D9"/>
    <w:multiLevelType w:val="hybridMultilevel"/>
    <w:tmpl w:val="61DA4126"/>
    <w:lvl w:ilvl="0" w:tplc="5C5EEAA8">
      <w:start w:val="2"/>
      <w:numFmt w:val="decimal"/>
      <w:lvlText w:val="%1."/>
      <w:lvlJc w:val="left"/>
      <w:pPr>
        <w:tabs>
          <w:tab w:val="num" w:pos="0"/>
        </w:tabs>
        <w:ind w:left="547" w:hanging="547"/>
      </w:pPr>
      <w:rPr>
        <w:rFonts w:ascii="ZapfEllipt BT" w:hAnsi="ZapfEllipt BT"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B327B8"/>
    <w:multiLevelType w:val="hybridMultilevel"/>
    <w:tmpl w:val="EC24B138"/>
    <w:lvl w:ilvl="0" w:tplc="B5062866">
      <w:start w:val="1"/>
      <w:numFmt w:val="lowerRoman"/>
      <w:lvlText w:val="%1. "/>
      <w:lvlJc w:val="left"/>
      <w:pPr>
        <w:tabs>
          <w:tab w:val="num" w:pos="-32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5302592"/>
    <w:multiLevelType w:val="hybridMultilevel"/>
    <w:tmpl w:val="56B6E522"/>
    <w:lvl w:ilvl="0" w:tplc="73D677A8">
      <w:start w:val="1"/>
      <w:numFmt w:val="upperLetter"/>
      <w:lvlText w:val="%1."/>
      <w:lvlJc w:val="left"/>
      <w:pPr>
        <w:tabs>
          <w:tab w:val="num" w:pos="547"/>
        </w:tabs>
        <w:ind w:left="1094" w:hanging="547"/>
      </w:pPr>
      <w:rPr>
        <w:rFonts w:ascii="ZapfEllipt BT" w:hAnsi="ZapfEllipt BT"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5AB2C53"/>
    <w:multiLevelType w:val="hybridMultilevel"/>
    <w:tmpl w:val="5F84E09E"/>
    <w:lvl w:ilvl="0" w:tplc="6D5A82A4">
      <w:start w:val="3"/>
      <w:numFmt w:val="lowerRoman"/>
      <w:lvlText w:val="%1."/>
      <w:lvlJc w:val="left"/>
      <w:pPr>
        <w:tabs>
          <w:tab w:val="num" w:pos="1440"/>
        </w:tabs>
        <w:ind w:left="216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9343577"/>
    <w:multiLevelType w:val="hybridMultilevel"/>
    <w:tmpl w:val="9AEA9EAA"/>
    <w:lvl w:ilvl="0" w:tplc="10AE6352">
      <w:start w:val="1"/>
      <w:numFmt w:val="upperLetter"/>
      <w:lvlText w:val="%1."/>
      <w:lvlJc w:val="left"/>
      <w:pPr>
        <w:tabs>
          <w:tab w:val="num" w:pos="108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5" w15:restartNumberingAfterBreak="0">
    <w:nsid w:val="0CF11D5F"/>
    <w:multiLevelType w:val="multilevel"/>
    <w:tmpl w:val="97FAC0DE"/>
    <w:lvl w:ilvl="0">
      <w:start w:val="1"/>
      <w:numFmt w:val="decimal"/>
      <w:lvlText w:val="%1."/>
      <w:lvlJc w:val="left"/>
      <w:pPr>
        <w:tabs>
          <w:tab w:val="num" w:pos="547"/>
        </w:tabs>
        <w:ind w:left="1095" w:hanging="548"/>
      </w:pPr>
      <w:rPr>
        <w:rFonts w:ascii="ZapfEllipt BT" w:hAnsi="ZapfEllipt BT" w:hint="default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F957FBE"/>
    <w:multiLevelType w:val="hybridMultilevel"/>
    <w:tmpl w:val="073835B4"/>
    <w:lvl w:ilvl="0" w:tplc="347E2B68">
      <w:start w:val="1"/>
      <w:numFmt w:val="bullet"/>
      <w:lvlText w:val=""/>
      <w:lvlJc w:val="left"/>
      <w:pPr>
        <w:tabs>
          <w:tab w:val="num" w:pos="144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020"/>
        </w:tabs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740"/>
        </w:tabs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460"/>
        </w:tabs>
        <w:ind w:left="8460" w:hanging="360"/>
      </w:pPr>
      <w:rPr>
        <w:rFonts w:ascii="Wingdings" w:hAnsi="Wingdings" w:hint="default"/>
      </w:rPr>
    </w:lvl>
  </w:abstractNum>
  <w:abstractNum w:abstractNumId="7" w15:restartNumberingAfterBreak="0">
    <w:nsid w:val="11290574"/>
    <w:multiLevelType w:val="hybridMultilevel"/>
    <w:tmpl w:val="E6968B5C"/>
    <w:lvl w:ilvl="0" w:tplc="EEE2D380">
      <w:start w:val="1"/>
      <w:numFmt w:val="decimal"/>
      <w:lvlText w:val="%1."/>
      <w:lvlJc w:val="left"/>
      <w:pPr>
        <w:tabs>
          <w:tab w:val="num" w:pos="547"/>
        </w:tabs>
        <w:ind w:left="547" w:hanging="547"/>
      </w:pPr>
      <w:rPr>
        <w:rFonts w:ascii="Times New Roman" w:hAnsi="Times New Roman" w:hint="default"/>
        <w:b w:val="0"/>
        <w:i w:val="0"/>
        <w:color w:val="auto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1C60E28"/>
    <w:multiLevelType w:val="hybridMultilevel"/>
    <w:tmpl w:val="88B4CF94"/>
    <w:lvl w:ilvl="0" w:tplc="DB74693C">
      <w:start w:val="1"/>
      <w:numFmt w:val="decimal"/>
      <w:lvlText w:val="%1."/>
      <w:lvlJc w:val="left"/>
      <w:pPr>
        <w:tabs>
          <w:tab w:val="num" w:pos="0"/>
        </w:tabs>
        <w:ind w:left="1094" w:hanging="547"/>
      </w:pPr>
      <w:rPr>
        <w:rFonts w:ascii="ZapfEllipt BT" w:hAnsi="ZapfEllipt BT" w:hint="default"/>
        <w:b/>
        <w:i w:val="0"/>
        <w:sz w:val="24"/>
      </w:rPr>
    </w:lvl>
    <w:lvl w:ilvl="1" w:tplc="C4FA648C">
      <w:start w:val="1"/>
      <w:numFmt w:val="decimal"/>
      <w:lvlText w:val="%2."/>
      <w:lvlJc w:val="left"/>
      <w:pPr>
        <w:tabs>
          <w:tab w:val="num" w:pos="547"/>
        </w:tabs>
        <w:ind w:left="1094" w:hanging="547"/>
      </w:pPr>
      <w:rPr>
        <w:rFonts w:ascii="ZapfEllipt BT" w:hAnsi="ZapfEllipt BT" w:hint="default"/>
        <w:b w:val="0"/>
        <w:i w:val="0"/>
        <w:sz w:val="24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22B416A"/>
    <w:multiLevelType w:val="hybridMultilevel"/>
    <w:tmpl w:val="81C6E90A"/>
    <w:lvl w:ilvl="0" w:tplc="A2A40972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53009C2"/>
    <w:multiLevelType w:val="hybridMultilevel"/>
    <w:tmpl w:val="68529DF0"/>
    <w:lvl w:ilvl="0" w:tplc="A146979C">
      <w:start w:val="1"/>
      <w:numFmt w:val="decimal"/>
      <w:lvlText w:val="%1."/>
      <w:lvlJc w:val="left"/>
      <w:pPr>
        <w:tabs>
          <w:tab w:val="num" w:pos="547"/>
        </w:tabs>
        <w:ind w:left="547" w:hanging="547"/>
      </w:pPr>
      <w:rPr>
        <w:rFonts w:ascii="Times New Roman" w:hAnsi="Times New Roman" w:hint="default"/>
        <w:b w:val="0"/>
        <w:i w:val="0"/>
        <w:color w:val="auto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81E5D32"/>
    <w:multiLevelType w:val="hybridMultilevel"/>
    <w:tmpl w:val="1034E586"/>
    <w:lvl w:ilvl="0" w:tplc="9D96204C">
      <w:start w:val="1"/>
      <w:numFmt w:val="bullet"/>
      <w:lvlText w:val=""/>
      <w:lvlJc w:val="left"/>
      <w:pPr>
        <w:tabs>
          <w:tab w:val="num" w:pos="180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1C2C7B16"/>
    <w:multiLevelType w:val="hybridMultilevel"/>
    <w:tmpl w:val="83FCFB22"/>
    <w:lvl w:ilvl="0" w:tplc="C2F25D40">
      <w:start w:val="1"/>
      <w:numFmt w:val="bullet"/>
      <w:lvlText w:val=""/>
      <w:lvlJc w:val="left"/>
      <w:pPr>
        <w:tabs>
          <w:tab w:val="num" w:pos="180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1CC433E1"/>
    <w:multiLevelType w:val="hybridMultilevel"/>
    <w:tmpl w:val="E19E17D4"/>
    <w:lvl w:ilvl="0" w:tplc="FFA64768">
      <w:start w:val="5"/>
      <w:numFmt w:val="decimal"/>
      <w:lvlText w:val="%1."/>
      <w:lvlJc w:val="left"/>
      <w:pPr>
        <w:tabs>
          <w:tab w:val="num" w:pos="0"/>
        </w:tabs>
        <w:ind w:left="72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D7A00EC"/>
    <w:multiLevelType w:val="hybridMultilevel"/>
    <w:tmpl w:val="22D8050E"/>
    <w:lvl w:ilvl="0" w:tplc="80E8E6A2">
      <w:start w:val="1"/>
      <w:numFmt w:val="bullet"/>
      <w:lvlText w:val=""/>
      <w:lvlJc w:val="left"/>
      <w:pPr>
        <w:tabs>
          <w:tab w:val="num" w:pos="180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6843AB"/>
    <w:multiLevelType w:val="hybridMultilevel"/>
    <w:tmpl w:val="226A7E4A"/>
    <w:lvl w:ilvl="0" w:tplc="4FC48AD4">
      <w:start w:val="2"/>
      <w:numFmt w:val="upperLetter"/>
      <w:lvlText w:val="%1."/>
      <w:lvlJc w:val="left"/>
      <w:pPr>
        <w:tabs>
          <w:tab w:val="num" w:pos="2160"/>
        </w:tabs>
        <w:ind w:left="2520" w:hanging="360"/>
      </w:pPr>
      <w:rPr>
        <w:rFonts w:hint="default"/>
      </w:rPr>
    </w:lvl>
    <w:lvl w:ilvl="1" w:tplc="61E6345C">
      <w:start w:val="2"/>
      <w:numFmt w:val="upperLetter"/>
      <w:lvlText w:val="%2."/>
      <w:lvlJc w:val="left"/>
      <w:pPr>
        <w:tabs>
          <w:tab w:val="num" w:pos="108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6" w15:restartNumberingAfterBreak="0">
    <w:nsid w:val="1E6E2687"/>
    <w:multiLevelType w:val="hybridMultilevel"/>
    <w:tmpl w:val="D14A85DA"/>
    <w:lvl w:ilvl="0" w:tplc="BCEE8EAC">
      <w:start w:val="1"/>
      <w:numFmt w:val="decimal"/>
      <w:lvlText w:val="%1. "/>
      <w:lvlJc w:val="left"/>
      <w:pPr>
        <w:tabs>
          <w:tab w:val="num" w:pos="-1800"/>
        </w:tabs>
        <w:ind w:left="2160" w:hanging="720"/>
      </w:pPr>
      <w:rPr>
        <w:rFonts w:hint="default"/>
      </w:rPr>
    </w:lvl>
    <w:lvl w:ilvl="1" w:tplc="5246CC42">
      <w:start w:val="1"/>
      <w:numFmt w:val="lowerLetter"/>
      <w:lvlText w:val="%2."/>
      <w:lvlJc w:val="left"/>
      <w:pPr>
        <w:tabs>
          <w:tab w:val="num" w:pos="1440"/>
        </w:tabs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1F22070D"/>
    <w:multiLevelType w:val="hybridMultilevel"/>
    <w:tmpl w:val="449C66EC"/>
    <w:lvl w:ilvl="0" w:tplc="EE9EA3D6">
      <w:start w:val="1"/>
      <w:numFmt w:val="bullet"/>
      <w:lvlText w:val=""/>
      <w:lvlJc w:val="left"/>
      <w:pPr>
        <w:tabs>
          <w:tab w:val="num" w:pos="180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206A4769"/>
    <w:multiLevelType w:val="hybridMultilevel"/>
    <w:tmpl w:val="95880CCC"/>
    <w:lvl w:ilvl="0" w:tplc="9C168D26">
      <w:start w:val="1"/>
      <w:numFmt w:val="bullet"/>
      <w:lvlText w:val=""/>
      <w:lvlJc w:val="left"/>
      <w:pPr>
        <w:tabs>
          <w:tab w:val="num" w:pos="108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2442418E"/>
    <w:multiLevelType w:val="hybridMultilevel"/>
    <w:tmpl w:val="2C9CB084"/>
    <w:lvl w:ilvl="0" w:tplc="01E29DDC">
      <w:start w:val="1"/>
      <w:numFmt w:val="decimal"/>
      <w:lvlText w:val="%1."/>
      <w:lvlJc w:val="left"/>
      <w:pPr>
        <w:tabs>
          <w:tab w:val="num" w:pos="547"/>
        </w:tabs>
        <w:ind w:left="1094" w:hanging="547"/>
      </w:pPr>
      <w:rPr>
        <w:rFonts w:ascii="ZapfEllipt BT" w:hAnsi="ZapfEllipt BT"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25126C76"/>
    <w:multiLevelType w:val="hybridMultilevel"/>
    <w:tmpl w:val="985C81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4148870">
      <w:start w:val="1"/>
      <w:numFmt w:val="bullet"/>
      <w:lvlText w:val=""/>
      <w:lvlJc w:val="left"/>
      <w:pPr>
        <w:tabs>
          <w:tab w:val="num" w:pos="180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B97940"/>
    <w:multiLevelType w:val="hybridMultilevel"/>
    <w:tmpl w:val="97FAC0DE"/>
    <w:lvl w:ilvl="0" w:tplc="EAE856BA">
      <w:start w:val="1"/>
      <w:numFmt w:val="decimal"/>
      <w:lvlText w:val="%1."/>
      <w:lvlJc w:val="left"/>
      <w:pPr>
        <w:tabs>
          <w:tab w:val="num" w:pos="547"/>
        </w:tabs>
        <w:ind w:left="1095" w:hanging="548"/>
      </w:pPr>
      <w:rPr>
        <w:rFonts w:ascii="ZapfEllipt BT" w:hAnsi="ZapfEllipt BT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2D1241F7"/>
    <w:multiLevelType w:val="hybridMultilevel"/>
    <w:tmpl w:val="C07AC0A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9343FDC"/>
    <w:multiLevelType w:val="hybridMultilevel"/>
    <w:tmpl w:val="C8A4AEF2"/>
    <w:lvl w:ilvl="0" w:tplc="10529816">
      <w:start w:val="2"/>
      <w:numFmt w:val="lowerLetter"/>
      <w:lvlText w:val="%1."/>
      <w:lvlJc w:val="left"/>
      <w:pPr>
        <w:tabs>
          <w:tab w:val="num" w:pos="1440"/>
        </w:tabs>
        <w:ind w:left="1800" w:hanging="360"/>
      </w:pPr>
      <w:rPr>
        <w:rFonts w:hint="default"/>
        <w:b w:val="0"/>
      </w:rPr>
    </w:lvl>
    <w:lvl w:ilvl="1" w:tplc="5CEAFE26">
      <w:start w:val="1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3A53443A"/>
    <w:multiLevelType w:val="hybridMultilevel"/>
    <w:tmpl w:val="7FCAE78A"/>
    <w:lvl w:ilvl="0" w:tplc="5ED22ADA">
      <w:start w:val="1"/>
      <w:numFmt w:val="decimal"/>
      <w:lvlText w:val="%1."/>
      <w:lvlJc w:val="left"/>
      <w:pPr>
        <w:tabs>
          <w:tab w:val="num" w:pos="0"/>
        </w:tabs>
        <w:ind w:left="547" w:hanging="547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3C9A2D2C"/>
    <w:multiLevelType w:val="hybridMultilevel"/>
    <w:tmpl w:val="4170BA46"/>
    <w:lvl w:ilvl="0" w:tplc="8CA4D0F0">
      <w:start w:val="1"/>
      <w:numFmt w:val="bullet"/>
      <w:lvlText w:val=""/>
      <w:lvlJc w:val="left"/>
      <w:pPr>
        <w:tabs>
          <w:tab w:val="num" w:pos="72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CB065BF"/>
    <w:multiLevelType w:val="hybridMultilevel"/>
    <w:tmpl w:val="313AE1AC"/>
    <w:lvl w:ilvl="0" w:tplc="D398172E">
      <w:start w:val="1"/>
      <w:numFmt w:val="bullet"/>
      <w:lvlText w:val=""/>
      <w:lvlJc w:val="left"/>
      <w:pPr>
        <w:tabs>
          <w:tab w:val="num" w:pos="180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27" w15:restartNumberingAfterBreak="0">
    <w:nsid w:val="3D55266B"/>
    <w:multiLevelType w:val="hybridMultilevel"/>
    <w:tmpl w:val="2FB46182"/>
    <w:lvl w:ilvl="0" w:tplc="F62A49AA">
      <w:start w:val="3"/>
      <w:numFmt w:val="decimal"/>
      <w:lvlText w:val="%1."/>
      <w:lvlJc w:val="left"/>
      <w:pPr>
        <w:tabs>
          <w:tab w:val="num" w:pos="0"/>
        </w:tabs>
        <w:ind w:left="547" w:hanging="547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40704C70"/>
    <w:multiLevelType w:val="multilevel"/>
    <w:tmpl w:val="FBE4FDCA"/>
    <w:lvl w:ilvl="0">
      <w:start w:val="1"/>
      <w:numFmt w:val="decimal"/>
      <w:lvlText w:val="%1."/>
      <w:lvlJc w:val="left"/>
      <w:pPr>
        <w:tabs>
          <w:tab w:val="num" w:pos="1094"/>
        </w:tabs>
        <w:ind w:left="1642" w:hanging="548"/>
      </w:pPr>
      <w:rPr>
        <w:rFonts w:ascii="ZapfEllipt BT" w:hAnsi="ZapfEllipt BT" w:hint="default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443E51C2"/>
    <w:multiLevelType w:val="hybridMultilevel"/>
    <w:tmpl w:val="066A870E"/>
    <w:lvl w:ilvl="0" w:tplc="A57643FC">
      <w:start w:val="1"/>
      <w:numFmt w:val="decimal"/>
      <w:lvlText w:val="%1."/>
      <w:lvlJc w:val="left"/>
      <w:pPr>
        <w:tabs>
          <w:tab w:val="num" w:pos="547"/>
        </w:tabs>
        <w:ind w:left="1094" w:hanging="547"/>
      </w:pPr>
      <w:rPr>
        <w:rFonts w:ascii="ZapfEllipt BT" w:hAnsi="ZapfEllipt BT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62A0E44"/>
    <w:multiLevelType w:val="hybridMultilevel"/>
    <w:tmpl w:val="65FA9FBC"/>
    <w:lvl w:ilvl="0" w:tplc="4FC48AD4">
      <w:start w:val="2"/>
      <w:numFmt w:val="upperLetter"/>
      <w:lvlText w:val="%1."/>
      <w:lvlJc w:val="left"/>
      <w:pPr>
        <w:tabs>
          <w:tab w:val="num" w:pos="1080"/>
        </w:tabs>
        <w:ind w:left="1440" w:hanging="360"/>
      </w:pPr>
      <w:rPr>
        <w:rFonts w:hint="default"/>
      </w:rPr>
    </w:lvl>
    <w:lvl w:ilvl="1" w:tplc="B9547210">
      <w:start w:val="1"/>
      <w:numFmt w:val="upperLetter"/>
      <w:lvlText w:val="%2."/>
      <w:lvlJc w:val="left"/>
      <w:pPr>
        <w:tabs>
          <w:tab w:val="num" w:pos="1080"/>
        </w:tabs>
        <w:ind w:left="1440" w:hanging="360"/>
      </w:pPr>
      <w:rPr>
        <w:rFonts w:hint="default"/>
      </w:rPr>
    </w:lvl>
    <w:lvl w:ilvl="2" w:tplc="9FB2152A">
      <w:start w:val="1"/>
      <w:numFmt w:val="decimal"/>
      <w:lvlText w:val="%3"/>
      <w:lvlJc w:val="left"/>
      <w:pPr>
        <w:tabs>
          <w:tab w:val="num" w:pos="2520"/>
        </w:tabs>
        <w:ind w:left="2520" w:hanging="54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F09577A"/>
    <w:multiLevelType w:val="multilevel"/>
    <w:tmpl w:val="8C2ABF80"/>
    <w:lvl w:ilvl="0">
      <w:start w:val="1"/>
      <w:numFmt w:val="decimal"/>
      <w:lvlText w:val="%1."/>
      <w:lvlJc w:val="left"/>
      <w:pPr>
        <w:tabs>
          <w:tab w:val="num" w:pos="547"/>
        </w:tabs>
        <w:ind w:left="1094" w:hanging="547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13D4926"/>
    <w:multiLevelType w:val="multilevel"/>
    <w:tmpl w:val="0409001D"/>
    <w:styleLink w:val="tablelist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3" w15:restartNumberingAfterBreak="0">
    <w:nsid w:val="52427E4E"/>
    <w:multiLevelType w:val="hybridMultilevel"/>
    <w:tmpl w:val="A18620E0"/>
    <w:lvl w:ilvl="0" w:tplc="0390E9D4">
      <w:start w:val="1"/>
      <w:numFmt w:val="bullet"/>
      <w:lvlText w:val=""/>
      <w:lvlJc w:val="left"/>
      <w:pPr>
        <w:tabs>
          <w:tab w:val="num" w:pos="108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3F93180"/>
    <w:multiLevelType w:val="multilevel"/>
    <w:tmpl w:val="866C82EC"/>
    <w:numStyleLink w:val="Table1"/>
  </w:abstractNum>
  <w:abstractNum w:abstractNumId="35" w15:restartNumberingAfterBreak="0">
    <w:nsid w:val="55ED3D94"/>
    <w:multiLevelType w:val="hybridMultilevel"/>
    <w:tmpl w:val="1C0EAD7C"/>
    <w:lvl w:ilvl="0" w:tplc="FB18794A">
      <w:start w:val="1"/>
      <w:numFmt w:val="decimal"/>
      <w:lvlText w:val="%1."/>
      <w:lvlJc w:val="left"/>
      <w:pPr>
        <w:tabs>
          <w:tab w:val="num" w:pos="2160"/>
        </w:tabs>
        <w:ind w:left="2707" w:hanging="54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47AF7B6">
      <w:start w:val="1"/>
      <w:numFmt w:val="bullet"/>
      <w:lvlText w:val=""/>
      <w:lvlJc w:val="left"/>
      <w:pPr>
        <w:tabs>
          <w:tab w:val="num" w:pos="2160"/>
        </w:tabs>
        <w:ind w:left="288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70947E6"/>
    <w:multiLevelType w:val="hybridMultilevel"/>
    <w:tmpl w:val="0DBE89E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C016B8D"/>
    <w:multiLevelType w:val="hybridMultilevel"/>
    <w:tmpl w:val="8C2ABF80"/>
    <w:lvl w:ilvl="0" w:tplc="8900709E">
      <w:start w:val="1"/>
      <w:numFmt w:val="decimal"/>
      <w:lvlText w:val="%1."/>
      <w:lvlJc w:val="left"/>
      <w:pPr>
        <w:tabs>
          <w:tab w:val="num" w:pos="547"/>
        </w:tabs>
        <w:ind w:left="1094" w:hanging="547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5CD17978"/>
    <w:multiLevelType w:val="hybridMultilevel"/>
    <w:tmpl w:val="85E2A24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9" w15:restartNumberingAfterBreak="0">
    <w:nsid w:val="5E5651BE"/>
    <w:multiLevelType w:val="hybridMultilevel"/>
    <w:tmpl w:val="694C2546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68CA689B"/>
    <w:multiLevelType w:val="hybridMultilevel"/>
    <w:tmpl w:val="8940BE16"/>
    <w:lvl w:ilvl="0" w:tplc="AE625504">
      <w:start w:val="1"/>
      <w:numFmt w:val="bullet"/>
      <w:lvlText w:val=""/>
      <w:lvlJc w:val="left"/>
      <w:pPr>
        <w:tabs>
          <w:tab w:val="num" w:pos="144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1" w15:restartNumberingAfterBreak="0">
    <w:nsid w:val="68F30F22"/>
    <w:multiLevelType w:val="hybridMultilevel"/>
    <w:tmpl w:val="D15A11BC"/>
    <w:lvl w:ilvl="0" w:tplc="91CA9752">
      <w:start w:val="1"/>
      <w:numFmt w:val="decimal"/>
      <w:lvlText w:val="%1."/>
      <w:lvlJc w:val="left"/>
      <w:pPr>
        <w:tabs>
          <w:tab w:val="num" w:pos="1440"/>
        </w:tabs>
        <w:ind w:left="2160" w:hanging="360"/>
      </w:pPr>
      <w:rPr>
        <w:rFonts w:ascii="Times New Roman" w:hAnsi="Times New Roman" w:hint="default"/>
        <w:b w:val="0"/>
        <w:i w:val="0"/>
        <w:color w:val="auto"/>
        <w:sz w:val="24"/>
      </w:rPr>
    </w:lvl>
    <w:lvl w:ilvl="1" w:tplc="0C2C4832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2" w:tplc="7B3C53F2">
      <w:start w:val="2"/>
      <w:numFmt w:val="lowerRoman"/>
      <w:lvlText w:val="%3."/>
      <w:lvlJc w:val="left"/>
      <w:pPr>
        <w:tabs>
          <w:tab w:val="num" w:pos="2700"/>
        </w:tabs>
        <w:ind w:left="2700" w:hanging="720"/>
      </w:pPr>
      <w:rPr>
        <w:rFonts w:hint="default"/>
        <w:b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731300EA"/>
    <w:multiLevelType w:val="hybridMultilevel"/>
    <w:tmpl w:val="7ECA9B02"/>
    <w:lvl w:ilvl="0" w:tplc="9A96FCAE">
      <w:start w:val="1"/>
      <w:numFmt w:val="bullet"/>
      <w:lvlText w:val=""/>
      <w:lvlJc w:val="left"/>
      <w:pPr>
        <w:tabs>
          <w:tab w:val="num" w:pos="180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3" w15:restartNumberingAfterBreak="0">
    <w:nsid w:val="74E07411"/>
    <w:multiLevelType w:val="hybridMultilevel"/>
    <w:tmpl w:val="00B8E512"/>
    <w:lvl w:ilvl="0" w:tplc="A69064C2">
      <w:start w:val="1"/>
      <w:numFmt w:val="bullet"/>
      <w:lvlText w:val=""/>
      <w:lvlJc w:val="left"/>
      <w:pPr>
        <w:tabs>
          <w:tab w:val="num" w:pos="108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007EF8"/>
    <w:multiLevelType w:val="hybridMultilevel"/>
    <w:tmpl w:val="6D7CA2B6"/>
    <w:lvl w:ilvl="0" w:tplc="0BD664EA">
      <w:start w:val="2"/>
      <w:numFmt w:val="lowerRoman"/>
      <w:lvlText w:val="%1."/>
      <w:lvlJc w:val="left"/>
      <w:pPr>
        <w:tabs>
          <w:tab w:val="num" w:pos="-360"/>
        </w:tabs>
        <w:ind w:left="14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79B02098"/>
    <w:multiLevelType w:val="multilevel"/>
    <w:tmpl w:val="866C82EC"/>
    <w:styleLink w:val="Table1"/>
    <w:lvl w:ilvl="0">
      <w:start w:val="1"/>
      <w:numFmt w:val="decimal"/>
      <w:pStyle w:val="List"/>
      <w:suff w:val="nothing"/>
      <w:lvlText w:val="%1."/>
      <w:lvlJc w:val="left"/>
      <w:pPr>
        <w:ind w:left="548" w:hanging="548"/>
      </w:pPr>
      <w:rPr>
        <w:rFonts w:ascii="ZapfEllipt BT" w:hAnsi="ZapfEllipt BT" w:hint="default"/>
        <w:b/>
        <w:sz w:val="24"/>
      </w:rPr>
    </w:lvl>
    <w:lvl w:ilvl="1">
      <w:start w:val="1"/>
      <w:numFmt w:val="decimal"/>
      <w:suff w:val="nothing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nothing"/>
      <w:lvlText w:val="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nothing"/>
      <w:lvlText w:val="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nothing"/>
      <w:lvlText w:val="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nothing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nothing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suff w:val="nothing"/>
      <w:lvlText w:val="%9)"/>
      <w:lvlJc w:val="left"/>
      <w:pPr>
        <w:ind w:left="0" w:firstLine="0"/>
      </w:pPr>
      <w:rPr>
        <w:rFonts w:hint="default"/>
      </w:rPr>
    </w:lvl>
  </w:abstractNum>
  <w:abstractNum w:abstractNumId="46" w15:restartNumberingAfterBreak="0">
    <w:nsid w:val="79EA4DBC"/>
    <w:multiLevelType w:val="hybridMultilevel"/>
    <w:tmpl w:val="E2F2FE40"/>
    <w:lvl w:ilvl="0" w:tplc="C0FC1EBC">
      <w:start w:val="3"/>
      <w:numFmt w:val="lowerLetter"/>
      <w:lvlText w:val="%1."/>
      <w:lvlJc w:val="left"/>
      <w:pPr>
        <w:tabs>
          <w:tab w:val="num" w:pos="2880"/>
        </w:tabs>
        <w:ind w:left="3240" w:hanging="360"/>
      </w:pPr>
      <w:rPr>
        <w:rFonts w:hint="default"/>
      </w:rPr>
    </w:lvl>
    <w:lvl w:ilvl="1" w:tplc="784A4580">
      <w:start w:val="1"/>
      <w:numFmt w:val="lowerLetter"/>
      <w:lvlText w:val="%2."/>
      <w:lvlJc w:val="left"/>
      <w:pPr>
        <w:tabs>
          <w:tab w:val="num" w:pos="1440"/>
        </w:tabs>
        <w:ind w:left="180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47" w15:restartNumberingAfterBreak="0">
    <w:nsid w:val="7B401EB9"/>
    <w:multiLevelType w:val="hybridMultilevel"/>
    <w:tmpl w:val="361EAC68"/>
    <w:lvl w:ilvl="0" w:tplc="8B84EE5C">
      <w:start w:val="1"/>
      <w:numFmt w:val="upperLetter"/>
      <w:lvlText w:val="%1."/>
      <w:lvlJc w:val="left"/>
      <w:pPr>
        <w:tabs>
          <w:tab w:val="num" w:pos="720"/>
        </w:tabs>
        <w:ind w:left="1440" w:hanging="360"/>
      </w:pPr>
      <w:rPr>
        <w:rFonts w:hint="default"/>
      </w:rPr>
    </w:lvl>
    <w:lvl w:ilvl="1" w:tplc="A1A021F8">
      <w:start w:val="1"/>
      <w:numFmt w:val="upperLetter"/>
      <w:lvlText w:val="%2."/>
      <w:lvlJc w:val="left"/>
      <w:pPr>
        <w:tabs>
          <w:tab w:val="num" w:pos="547"/>
        </w:tabs>
        <w:ind w:left="1094" w:hanging="547"/>
      </w:pPr>
      <w:rPr>
        <w:rFonts w:ascii="ZapfEllipt BT" w:hAnsi="ZapfEllipt BT" w:hint="default"/>
        <w:sz w:val="24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8" w15:restartNumberingAfterBreak="0">
    <w:nsid w:val="7B900FFE"/>
    <w:multiLevelType w:val="hybridMultilevel"/>
    <w:tmpl w:val="736C5B2A"/>
    <w:lvl w:ilvl="0" w:tplc="F95AB546">
      <w:start w:val="4"/>
      <w:numFmt w:val="decimal"/>
      <w:lvlText w:val="%1."/>
      <w:lvlJc w:val="left"/>
      <w:pPr>
        <w:tabs>
          <w:tab w:val="num" w:pos="0"/>
        </w:tabs>
        <w:ind w:left="547" w:hanging="547"/>
      </w:pPr>
      <w:rPr>
        <w:rFonts w:ascii="ZapfEllipt BT" w:hAnsi="ZapfEllipt BT"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9" w15:restartNumberingAfterBreak="0">
    <w:nsid w:val="7D3935CC"/>
    <w:multiLevelType w:val="hybridMultilevel"/>
    <w:tmpl w:val="FBE4FDCA"/>
    <w:lvl w:ilvl="0" w:tplc="556466EA">
      <w:start w:val="1"/>
      <w:numFmt w:val="decimal"/>
      <w:lvlText w:val="%1."/>
      <w:lvlJc w:val="left"/>
      <w:pPr>
        <w:tabs>
          <w:tab w:val="num" w:pos="1094"/>
        </w:tabs>
        <w:ind w:left="1642" w:hanging="548"/>
      </w:pPr>
      <w:rPr>
        <w:rFonts w:ascii="ZapfEllipt BT" w:hAnsi="ZapfEllipt BT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0" w15:restartNumberingAfterBreak="0">
    <w:nsid w:val="7EA96086"/>
    <w:multiLevelType w:val="hybridMultilevel"/>
    <w:tmpl w:val="80E08FB0"/>
    <w:lvl w:ilvl="0" w:tplc="A0CAFAB4">
      <w:start w:val="1"/>
      <w:numFmt w:val="decimal"/>
      <w:lvlText w:val="%1."/>
      <w:lvlJc w:val="left"/>
      <w:pPr>
        <w:tabs>
          <w:tab w:val="num" w:pos="547"/>
        </w:tabs>
        <w:ind w:left="1095" w:hanging="548"/>
      </w:pPr>
      <w:rPr>
        <w:rFonts w:ascii="ZapfEllipt BT" w:hAnsi="ZapfEllipt BT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7EE4458E"/>
    <w:multiLevelType w:val="hybridMultilevel"/>
    <w:tmpl w:val="D5F4965C"/>
    <w:lvl w:ilvl="0" w:tplc="1680A6FE">
      <w:start w:val="1"/>
      <w:numFmt w:val="decimal"/>
      <w:lvlText w:val="%1."/>
      <w:lvlJc w:val="left"/>
      <w:pPr>
        <w:tabs>
          <w:tab w:val="num" w:pos="547"/>
        </w:tabs>
        <w:ind w:left="547" w:hanging="547"/>
      </w:pPr>
      <w:rPr>
        <w:rFonts w:ascii="Times New Roman" w:hAnsi="Times New Roman" w:hint="default"/>
        <w:b w:val="0"/>
        <w:i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4B61DDC">
      <w:start w:val="1"/>
      <w:numFmt w:val="decimal"/>
      <w:lvlText w:val="%3."/>
      <w:lvlJc w:val="left"/>
      <w:pPr>
        <w:tabs>
          <w:tab w:val="num" w:pos="547"/>
        </w:tabs>
        <w:ind w:left="547" w:hanging="547"/>
      </w:pPr>
      <w:rPr>
        <w:rFonts w:ascii="Times New Roman" w:hAnsi="Times New Roman" w:hint="default"/>
        <w:b w:val="0"/>
        <w:i w:val="0"/>
        <w:color w:val="auto"/>
        <w:sz w:val="24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785881118">
    <w:abstractNumId w:val="38"/>
  </w:num>
  <w:num w:numId="2" w16cid:durableId="646519603">
    <w:abstractNumId w:val="36"/>
  </w:num>
  <w:num w:numId="3" w16cid:durableId="1631934296">
    <w:abstractNumId w:val="22"/>
  </w:num>
  <w:num w:numId="4" w16cid:durableId="981738976">
    <w:abstractNumId w:val="39"/>
  </w:num>
  <w:num w:numId="5" w16cid:durableId="488668528">
    <w:abstractNumId w:val="47"/>
  </w:num>
  <w:num w:numId="6" w16cid:durableId="1572498517">
    <w:abstractNumId w:val="9"/>
  </w:num>
  <w:num w:numId="7" w16cid:durableId="1632592113">
    <w:abstractNumId w:val="18"/>
  </w:num>
  <w:num w:numId="8" w16cid:durableId="837306035">
    <w:abstractNumId w:val="2"/>
  </w:num>
  <w:num w:numId="9" w16cid:durableId="875390983">
    <w:abstractNumId w:val="41"/>
  </w:num>
  <w:num w:numId="10" w16cid:durableId="1857693592">
    <w:abstractNumId w:val="40"/>
  </w:num>
  <w:num w:numId="11" w16cid:durableId="794832650">
    <w:abstractNumId w:val="12"/>
  </w:num>
  <w:num w:numId="12" w16cid:durableId="1075275909">
    <w:abstractNumId w:val="42"/>
  </w:num>
  <w:num w:numId="13" w16cid:durableId="612640596">
    <w:abstractNumId w:val="11"/>
  </w:num>
  <w:num w:numId="14" w16cid:durableId="207912897">
    <w:abstractNumId w:val="17"/>
  </w:num>
  <w:num w:numId="15" w16cid:durableId="546987832">
    <w:abstractNumId w:val="46"/>
  </w:num>
  <w:num w:numId="16" w16cid:durableId="102041936">
    <w:abstractNumId w:val="26"/>
  </w:num>
  <w:num w:numId="17" w16cid:durableId="2095785760">
    <w:abstractNumId w:val="35"/>
  </w:num>
  <w:num w:numId="18" w16cid:durableId="1314676339">
    <w:abstractNumId w:val="30"/>
  </w:num>
  <w:num w:numId="19" w16cid:durableId="449011109">
    <w:abstractNumId w:val="15"/>
  </w:num>
  <w:num w:numId="20" w16cid:durableId="55518970">
    <w:abstractNumId w:val="33"/>
  </w:num>
  <w:num w:numId="21" w16cid:durableId="310184927">
    <w:abstractNumId w:val="43"/>
  </w:num>
  <w:num w:numId="22" w16cid:durableId="1680812821">
    <w:abstractNumId w:val="14"/>
  </w:num>
  <w:num w:numId="23" w16cid:durableId="1713843361">
    <w:abstractNumId w:val="25"/>
  </w:num>
  <w:num w:numId="24" w16cid:durableId="1221744739">
    <w:abstractNumId w:val="20"/>
  </w:num>
  <w:num w:numId="25" w16cid:durableId="1788423661">
    <w:abstractNumId w:val="4"/>
  </w:num>
  <w:num w:numId="26" w16cid:durableId="370544777">
    <w:abstractNumId w:val="10"/>
  </w:num>
  <w:num w:numId="27" w16cid:durableId="314844109">
    <w:abstractNumId w:val="51"/>
  </w:num>
  <w:num w:numId="28" w16cid:durableId="1300719231">
    <w:abstractNumId w:val="7"/>
  </w:num>
  <w:num w:numId="29" w16cid:durableId="1837651966">
    <w:abstractNumId w:val="16"/>
  </w:num>
  <w:num w:numId="30" w16cid:durableId="1661039942">
    <w:abstractNumId w:val="23"/>
  </w:num>
  <w:num w:numId="31" w16cid:durableId="233323514">
    <w:abstractNumId w:val="3"/>
  </w:num>
  <w:num w:numId="32" w16cid:durableId="380178787">
    <w:abstractNumId w:val="1"/>
  </w:num>
  <w:num w:numId="33" w16cid:durableId="412706707">
    <w:abstractNumId w:val="44"/>
  </w:num>
  <w:num w:numId="34" w16cid:durableId="2102748883">
    <w:abstractNumId w:val="6"/>
  </w:num>
  <w:num w:numId="35" w16cid:durableId="342392012">
    <w:abstractNumId w:val="13"/>
  </w:num>
  <w:num w:numId="36" w16cid:durableId="33695821">
    <w:abstractNumId w:val="8"/>
  </w:num>
  <w:num w:numId="37" w16cid:durableId="1983610013">
    <w:abstractNumId w:val="24"/>
  </w:num>
  <w:num w:numId="38" w16cid:durableId="9843921">
    <w:abstractNumId w:val="0"/>
  </w:num>
  <w:num w:numId="39" w16cid:durableId="1733654054">
    <w:abstractNumId w:val="45"/>
  </w:num>
  <w:num w:numId="40" w16cid:durableId="1954482907">
    <w:abstractNumId w:val="49"/>
  </w:num>
  <w:num w:numId="41" w16cid:durableId="81419560">
    <w:abstractNumId w:val="32"/>
  </w:num>
  <w:num w:numId="42" w16cid:durableId="2142574856">
    <w:abstractNumId w:val="27"/>
  </w:num>
  <w:num w:numId="43" w16cid:durableId="1623224295">
    <w:abstractNumId w:val="48"/>
  </w:num>
  <w:num w:numId="44" w16cid:durableId="866406573">
    <w:abstractNumId w:val="28"/>
  </w:num>
  <w:num w:numId="45" w16cid:durableId="273438274">
    <w:abstractNumId w:val="21"/>
  </w:num>
  <w:num w:numId="46" w16cid:durableId="1333951478">
    <w:abstractNumId w:val="5"/>
  </w:num>
  <w:num w:numId="47" w16cid:durableId="1201742703">
    <w:abstractNumId w:val="50"/>
  </w:num>
  <w:num w:numId="48" w16cid:durableId="687027276">
    <w:abstractNumId w:val="37"/>
  </w:num>
  <w:num w:numId="49" w16cid:durableId="1759133728">
    <w:abstractNumId w:val="31"/>
  </w:num>
  <w:num w:numId="50" w16cid:durableId="1449929534">
    <w:abstractNumId w:val="19"/>
  </w:num>
  <w:num w:numId="51" w16cid:durableId="263615472">
    <w:abstractNumId w:val="29"/>
  </w:num>
  <w:num w:numId="52" w16cid:durableId="491070669">
    <w:abstractNumId w:val="34"/>
    <w:lvlOverride w:ilvl="0">
      <w:lvl w:ilvl="0">
        <w:start w:val="1"/>
        <w:numFmt w:val="decimal"/>
        <w:pStyle w:val="List"/>
        <w:suff w:val="nothing"/>
        <w:lvlText w:val="%1."/>
        <w:lvlJc w:val="left"/>
        <w:pPr>
          <w:ind w:left="548" w:hanging="548"/>
        </w:pPr>
        <w:rPr>
          <w:rFonts w:ascii="ZapfEllipt BT" w:hAnsi="ZapfEllipt BT" w:hint="default"/>
          <w:b/>
          <w:sz w:val="24"/>
        </w:rPr>
      </w:lvl>
    </w:lvlOverride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zNTY3NDa3NDQ0NTdT0lEKTi0uzszPAykwNKwFAB+FcCAtAAAA"/>
  </w:docVars>
  <w:rsids>
    <w:rsidRoot w:val="004A083B"/>
    <w:rsid w:val="000016C3"/>
    <w:rsid w:val="000019A1"/>
    <w:rsid w:val="0000269C"/>
    <w:rsid w:val="0000289D"/>
    <w:rsid w:val="00004F76"/>
    <w:rsid w:val="00006E40"/>
    <w:rsid w:val="00007CF9"/>
    <w:rsid w:val="00012AA0"/>
    <w:rsid w:val="000155E2"/>
    <w:rsid w:val="0002270A"/>
    <w:rsid w:val="000245A0"/>
    <w:rsid w:val="00024E91"/>
    <w:rsid w:val="000307EA"/>
    <w:rsid w:val="0003093E"/>
    <w:rsid w:val="0003244B"/>
    <w:rsid w:val="0003348B"/>
    <w:rsid w:val="000342FC"/>
    <w:rsid w:val="000358C3"/>
    <w:rsid w:val="00035D4A"/>
    <w:rsid w:val="000366CF"/>
    <w:rsid w:val="00036739"/>
    <w:rsid w:val="00040C25"/>
    <w:rsid w:val="00041E19"/>
    <w:rsid w:val="00042820"/>
    <w:rsid w:val="000525D5"/>
    <w:rsid w:val="00053463"/>
    <w:rsid w:val="00060F73"/>
    <w:rsid w:val="00064009"/>
    <w:rsid w:val="00072F54"/>
    <w:rsid w:val="00081055"/>
    <w:rsid w:val="00083509"/>
    <w:rsid w:val="00083692"/>
    <w:rsid w:val="00083FA9"/>
    <w:rsid w:val="00084E0B"/>
    <w:rsid w:val="0008580C"/>
    <w:rsid w:val="000861C4"/>
    <w:rsid w:val="00093954"/>
    <w:rsid w:val="000942CE"/>
    <w:rsid w:val="00094BD2"/>
    <w:rsid w:val="00097117"/>
    <w:rsid w:val="00097D54"/>
    <w:rsid w:val="000A126A"/>
    <w:rsid w:val="000A3015"/>
    <w:rsid w:val="000A5558"/>
    <w:rsid w:val="000B1375"/>
    <w:rsid w:val="000B22C7"/>
    <w:rsid w:val="000B2D01"/>
    <w:rsid w:val="000B31A5"/>
    <w:rsid w:val="000B3FD9"/>
    <w:rsid w:val="000B4470"/>
    <w:rsid w:val="000B5FDA"/>
    <w:rsid w:val="000B61B3"/>
    <w:rsid w:val="000C1E6B"/>
    <w:rsid w:val="000C50B1"/>
    <w:rsid w:val="000C5EED"/>
    <w:rsid w:val="000C6018"/>
    <w:rsid w:val="000C65D5"/>
    <w:rsid w:val="000D1839"/>
    <w:rsid w:val="000D1FD1"/>
    <w:rsid w:val="000D2300"/>
    <w:rsid w:val="000D3549"/>
    <w:rsid w:val="000D58EF"/>
    <w:rsid w:val="000D5E65"/>
    <w:rsid w:val="000D734F"/>
    <w:rsid w:val="000E2C70"/>
    <w:rsid w:val="000E3A7D"/>
    <w:rsid w:val="000E65D8"/>
    <w:rsid w:val="000E78AB"/>
    <w:rsid w:val="000F3066"/>
    <w:rsid w:val="000F39DE"/>
    <w:rsid w:val="000F4BCF"/>
    <w:rsid w:val="000F4C4D"/>
    <w:rsid w:val="000F4E1A"/>
    <w:rsid w:val="000F7C42"/>
    <w:rsid w:val="00111ACC"/>
    <w:rsid w:val="00112F4E"/>
    <w:rsid w:val="0011530D"/>
    <w:rsid w:val="00117EC8"/>
    <w:rsid w:val="00121B15"/>
    <w:rsid w:val="0012222D"/>
    <w:rsid w:val="00123680"/>
    <w:rsid w:val="00123833"/>
    <w:rsid w:val="00123AAC"/>
    <w:rsid w:val="001268E3"/>
    <w:rsid w:val="00126E14"/>
    <w:rsid w:val="00131015"/>
    <w:rsid w:val="001337B9"/>
    <w:rsid w:val="00134779"/>
    <w:rsid w:val="00137345"/>
    <w:rsid w:val="00141C9B"/>
    <w:rsid w:val="00142F3F"/>
    <w:rsid w:val="0015178B"/>
    <w:rsid w:val="001533A6"/>
    <w:rsid w:val="00153A17"/>
    <w:rsid w:val="00156759"/>
    <w:rsid w:val="001572CB"/>
    <w:rsid w:val="00164162"/>
    <w:rsid w:val="00164CFF"/>
    <w:rsid w:val="0016577C"/>
    <w:rsid w:val="00165793"/>
    <w:rsid w:val="00167641"/>
    <w:rsid w:val="00171CEF"/>
    <w:rsid w:val="0017223A"/>
    <w:rsid w:val="00176E03"/>
    <w:rsid w:val="001A1226"/>
    <w:rsid w:val="001A2676"/>
    <w:rsid w:val="001A440D"/>
    <w:rsid w:val="001A4F99"/>
    <w:rsid w:val="001A6150"/>
    <w:rsid w:val="001A7053"/>
    <w:rsid w:val="001B1DEF"/>
    <w:rsid w:val="001B383B"/>
    <w:rsid w:val="001B4C62"/>
    <w:rsid w:val="001B6043"/>
    <w:rsid w:val="001C0ACC"/>
    <w:rsid w:val="001C0BBE"/>
    <w:rsid w:val="001C2937"/>
    <w:rsid w:val="001C6959"/>
    <w:rsid w:val="001C7364"/>
    <w:rsid w:val="001D0B3D"/>
    <w:rsid w:val="001D1CB0"/>
    <w:rsid w:val="001D206A"/>
    <w:rsid w:val="001D223D"/>
    <w:rsid w:val="001D2623"/>
    <w:rsid w:val="001D2ED8"/>
    <w:rsid w:val="001D3749"/>
    <w:rsid w:val="001D495B"/>
    <w:rsid w:val="001D5B06"/>
    <w:rsid w:val="001D60DF"/>
    <w:rsid w:val="001E2622"/>
    <w:rsid w:val="001E3CF9"/>
    <w:rsid w:val="001E68AB"/>
    <w:rsid w:val="001E7768"/>
    <w:rsid w:val="001E789B"/>
    <w:rsid w:val="001F08F1"/>
    <w:rsid w:val="001F3568"/>
    <w:rsid w:val="001F3E76"/>
    <w:rsid w:val="001F3F7A"/>
    <w:rsid w:val="001F698D"/>
    <w:rsid w:val="001F7646"/>
    <w:rsid w:val="002002D4"/>
    <w:rsid w:val="0020043E"/>
    <w:rsid w:val="00201178"/>
    <w:rsid w:val="0020357D"/>
    <w:rsid w:val="00203987"/>
    <w:rsid w:val="0020477F"/>
    <w:rsid w:val="00204F69"/>
    <w:rsid w:val="00207DEB"/>
    <w:rsid w:val="002128AB"/>
    <w:rsid w:val="00212ABA"/>
    <w:rsid w:val="00213993"/>
    <w:rsid w:val="00217FB1"/>
    <w:rsid w:val="00226504"/>
    <w:rsid w:val="002277CE"/>
    <w:rsid w:val="002330DC"/>
    <w:rsid w:val="00234759"/>
    <w:rsid w:val="00237451"/>
    <w:rsid w:val="00237B4E"/>
    <w:rsid w:val="002431E7"/>
    <w:rsid w:val="002523A8"/>
    <w:rsid w:val="00252B04"/>
    <w:rsid w:val="00254C02"/>
    <w:rsid w:val="002560EC"/>
    <w:rsid w:val="00256EE0"/>
    <w:rsid w:val="00257B21"/>
    <w:rsid w:val="00257DB7"/>
    <w:rsid w:val="002614CA"/>
    <w:rsid w:val="00263144"/>
    <w:rsid w:val="0026389F"/>
    <w:rsid w:val="00264F89"/>
    <w:rsid w:val="0027535D"/>
    <w:rsid w:val="00275D20"/>
    <w:rsid w:val="0027640E"/>
    <w:rsid w:val="0028139C"/>
    <w:rsid w:val="002914FB"/>
    <w:rsid w:val="002966CF"/>
    <w:rsid w:val="002978D7"/>
    <w:rsid w:val="002A13F4"/>
    <w:rsid w:val="002A57BA"/>
    <w:rsid w:val="002B2FBF"/>
    <w:rsid w:val="002B3D00"/>
    <w:rsid w:val="002B4012"/>
    <w:rsid w:val="002B479F"/>
    <w:rsid w:val="002C222B"/>
    <w:rsid w:val="002C49D3"/>
    <w:rsid w:val="002D09E7"/>
    <w:rsid w:val="002D6D02"/>
    <w:rsid w:val="002E2F62"/>
    <w:rsid w:val="002E4261"/>
    <w:rsid w:val="002E45FA"/>
    <w:rsid w:val="002E4910"/>
    <w:rsid w:val="002E5EB3"/>
    <w:rsid w:val="002E7769"/>
    <w:rsid w:val="002F083B"/>
    <w:rsid w:val="002F1D32"/>
    <w:rsid w:val="002F2AA1"/>
    <w:rsid w:val="002F5437"/>
    <w:rsid w:val="00300440"/>
    <w:rsid w:val="00301F4E"/>
    <w:rsid w:val="00310405"/>
    <w:rsid w:val="00310657"/>
    <w:rsid w:val="0031204E"/>
    <w:rsid w:val="00313D9D"/>
    <w:rsid w:val="00316BD0"/>
    <w:rsid w:val="003206EE"/>
    <w:rsid w:val="0032537E"/>
    <w:rsid w:val="0032757A"/>
    <w:rsid w:val="003275CD"/>
    <w:rsid w:val="003276F9"/>
    <w:rsid w:val="00333027"/>
    <w:rsid w:val="00333D0F"/>
    <w:rsid w:val="00334DA1"/>
    <w:rsid w:val="003352A1"/>
    <w:rsid w:val="00335A30"/>
    <w:rsid w:val="00336823"/>
    <w:rsid w:val="00336C98"/>
    <w:rsid w:val="00336F07"/>
    <w:rsid w:val="00337FD1"/>
    <w:rsid w:val="003401BF"/>
    <w:rsid w:val="00341B3B"/>
    <w:rsid w:val="00343C2A"/>
    <w:rsid w:val="0034469C"/>
    <w:rsid w:val="00346259"/>
    <w:rsid w:val="003466CE"/>
    <w:rsid w:val="00347C61"/>
    <w:rsid w:val="00351D25"/>
    <w:rsid w:val="00355525"/>
    <w:rsid w:val="00356853"/>
    <w:rsid w:val="00360683"/>
    <w:rsid w:val="00363C79"/>
    <w:rsid w:val="00363F43"/>
    <w:rsid w:val="00365A3C"/>
    <w:rsid w:val="00366C13"/>
    <w:rsid w:val="00367201"/>
    <w:rsid w:val="00372441"/>
    <w:rsid w:val="00372E2F"/>
    <w:rsid w:val="00383463"/>
    <w:rsid w:val="00384E69"/>
    <w:rsid w:val="003911AC"/>
    <w:rsid w:val="00391CBE"/>
    <w:rsid w:val="00393355"/>
    <w:rsid w:val="0039371C"/>
    <w:rsid w:val="00394C5B"/>
    <w:rsid w:val="003979A6"/>
    <w:rsid w:val="003A21E9"/>
    <w:rsid w:val="003A34BB"/>
    <w:rsid w:val="003A3D21"/>
    <w:rsid w:val="003A41CB"/>
    <w:rsid w:val="003A6054"/>
    <w:rsid w:val="003B0530"/>
    <w:rsid w:val="003B4C6D"/>
    <w:rsid w:val="003C2C0C"/>
    <w:rsid w:val="003C3867"/>
    <w:rsid w:val="003C4DD6"/>
    <w:rsid w:val="003C4E61"/>
    <w:rsid w:val="003D18E2"/>
    <w:rsid w:val="003D27F5"/>
    <w:rsid w:val="003D617A"/>
    <w:rsid w:val="003D725D"/>
    <w:rsid w:val="003E0211"/>
    <w:rsid w:val="003E0779"/>
    <w:rsid w:val="003E1BA7"/>
    <w:rsid w:val="003E1BDF"/>
    <w:rsid w:val="003E2B31"/>
    <w:rsid w:val="003E4E24"/>
    <w:rsid w:val="003E6045"/>
    <w:rsid w:val="003F0996"/>
    <w:rsid w:val="003F2533"/>
    <w:rsid w:val="003F2BCB"/>
    <w:rsid w:val="003F311E"/>
    <w:rsid w:val="003F3920"/>
    <w:rsid w:val="003F3B6C"/>
    <w:rsid w:val="003F62A2"/>
    <w:rsid w:val="003F7FAD"/>
    <w:rsid w:val="004005BC"/>
    <w:rsid w:val="00401FC1"/>
    <w:rsid w:val="00403D8B"/>
    <w:rsid w:val="00404649"/>
    <w:rsid w:val="00413485"/>
    <w:rsid w:val="00415C68"/>
    <w:rsid w:val="00416044"/>
    <w:rsid w:val="00416376"/>
    <w:rsid w:val="00416C29"/>
    <w:rsid w:val="00421AA5"/>
    <w:rsid w:val="00421F59"/>
    <w:rsid w:val="00423DC9"/>
    <w:rsid w:val="00432DCC"/>
    <w:rsid w:val="00433721"/>
    <w:rsid w:val="00433A05"/>
    <w:rsid w:val="004346A3"/>
    <w:rsid w:val="00437369"/>
    <w:rsid w:val="004376A3"/>
    <w:rsid w:val="00441513"/>
    <w:rsid w:val="00441C7C"/>
    <w:rsid w:val="00444A7E"/>
    <w:rsid w:val="0045052A"/>
    <w:rsid w:val="00450FFB"/>
    <w:rsid w:val="00454A61"/>
    <w:rsid w:val="004555DA"/>
    <w:rsid w:val="00455AD9"/>
    <w:rsid w:val="00461C34"/>
    <w:rsid w:val="0046398D"/>
    <w:rsid w:val="004645F3"/>
    <w:rsid w:val="004665B3"/>
    <w:rsid w:val="0046663A"/>
    <w:rsid w:val="00467AD9"/>
    <w:rsid w:val="0047088E"/>
    <w:rsid w:val="00473E9B"/>
    <w:rsid w:val="00474926"/>
    <w:rsid w:val="00475DFE"/>
    <w:rsid w:val="004766A7"/>
    <w:rsid w:val="00477718"/>
    <w:rsid w:val="004825A3"/>
    <w:rsid w:val="00482887"/>
    <w:rsid w:val="0048393E"/>
    <w:rsid w:val="00490616"/>
    <w:rsid w:val="00491C53"/>
    <w:rsid w:val="00492EA1"/>
    <w:rsid w:val="004945C7"/>
    <w:rsid w:val="00496826"/>
    <w:rsid w:val="004A083B"/>
    <w:rsid w:val="004A0870"/>
    <w:rsid w:val="004A448D"/>
    <w:rsid w:val="004B0D51"/>
    <w:rsid w:val="004B13F9"/>
    <w:rsid w:val="004B2737"/>
    <w:rsid w:val="004B5BE2"/>
    <w:rsid w:val="004B694A"/>
    <w:rsid w:val="004B70BD"/>
    <w:rsid w:val="004C3B2D"/>
    <w:rsid w:val="004C3DBB"/>
    <w:rsid w:val="004C6410"/>
    <w:rsid w:val="004C66F8"/>
    <w:rsid w:val="004D09A9"/>
    <w:rsid w:val="004D10E4"/>
    <w:rsid w:val="004D2563"/>
    <w:rsid w:val="004E24F9"/>
    <w:rsid w:val="004E53D6"/>
    <w:rsid w:val="004E6AD0"/>
    <w:rsid w:val="004E74EC"/>
    <w:rsid w:val="004E7FCC"/>
    <w:rsid w:val="004F21E1"/>
    <w:rsid w:val="004F4501"/>
    <w:rsid w:val="004F6B62"/>
    <w:rsid w:val="0050086D"/>
    <w:rsid w:val="00501C17"/>
    <w:rsid w:val="00503959"/>
    <w:rsid w:val="00506EA3"/>
    <w:rsid w:val="005112AA"/>
    <w:rsid w:val="005134A8"/>
    <w:rsid w:val="00514B11"/>
    <w:rsid w:val="0051550A"/>
    <w:rsid w:val="00516AD3"/>
    <w:rsid w:val="00517256"/>
    <w:rsid w:val="005173A6"/>
    <w:rsid w:val="005224BF"/>
    <w:rsid w:val="0053205E"/>
    <w:rsid w:val="00532A84"/>
    <w:rsid w:val="00532BAB"/>
    <w:rsid w:val="0053359E"/>
    <w:rsid w:val="00537408"/>
    <w:rsid w:val="005430B4"/>
    <w:rsid w:val="0054413B"/>
    <w:rsid w:val="00544D76"/>
    <w:rsid w:val="00545732"/>
    <w:rsid w:val="00545AF4"/>
    <w:rsid w:val="00546F7E"/>
    <w:rsid w:val="0055012A"/>
    <w:rsid w:val="005519F9"/>
    <w:rsid w:val="00553436"/>
    <w:rsid w:val="005558D7"/>
    <w:rsid w:val="00562DCD"/>
    <w:rsid w:val="00564030"/>
    <w:rsid w:val="00565BDA"/>
    <w:rsid w:val="005666C8"/>
    <w:rsid w:val="00566AFD"/>
    <w:rsid w:val="00570847"/>
    <w:rsid w:val="00572B0A"/>
    <w:rsid w:val="00574EDD"/>
    <w:rsid w:val="005760C8"/>
    <w:rsid w:val="0057699A"/>
    <w:rsid w:val="0057752E"/>
    <w:rsid w:val="00580147"/>
    <w:rsid w:val="00584414"/>
    <w:rsid w:val="0058636E"/>
    <w:rsid w:val="00587EA0"/>
    <w:rsid w:val="00590B6E"/>
    <w:rsid w:val="00591B56"/>
    <w:rsid w:val="00591DDE"/>
    <w:rsid w:val="00592824"/>
    <w:rsid w:val="00594680"/>
    <w:rsid w:val="005A4C88"/>
    <w:rsid w:val="005A5866"/>
    <w:rsid w:val="005A7697"/>
    <w:rsid w:val="005A7916"/>
    <w:rsid w:val="005B4ABC"/>
    <w:rsid w:val="005B5E8D"/>
    <w:rsid w:val="005B62ED"/>
    <w:rsid w:val="005B7475"/>
    <w:rsid w:val="005C3866"/>
    <w:rsid w:val="005C41BB"/>
    <w:rsid w:val="005C501E"/>
    <w:rsid w:val="005C606E"/>
    <w:rsid w:val="005C6B49"/>
    <w:rsid w:val="005D4997"/>
    <w:rsid w:val="005D4B05"/>
    <w:rsid w:val="005E04AA"/>
    <w:rsid w:val="005E3115"/>
    <w:rsid w:val="005F176C"/>
    <w:rsid w:val="005F1E74"/>
    <w:rsid w:val="005F2B2E"/>
    <w:rsid w:val="005F466B"/>
    <w:rsid w:val="005F57C3"/>
    <w:rsid w:val="005F6E25"/>
    <w:rsid w:val="005F7A67"/>
    <w:rsid w:val="00600224"/>
    <w:rsid w:val="006015B4"/>
    <w:rsid w:val="006037B1"/>
    <w:rsid w:val="006103BA"/>
    <w:rsid w:val="0061185D"/>
    <w:rsid w:val="00611B7C"/>
    <w:rsid w:val="006138A6"/>
    <w:rsid w:val="00614472"/>
    <w:rsid w:val="00615826"/>
    <w:rsid w:val="00616D04"/>
    <w:rsid w:val="00620C91"/>
    <w:rsid w:val="006218ED"/>
    <w:rsid w:val="00626733"/>
    <w:rsid w:val="00632126"/>
    <w:rsid w:val="0063373D"/>
    <w:rsid w:val="00633847"/>
    <w:rsid w:val="00636566"/>
    <w:rsid w:val="00637FAB"/>
    <w:rsid w:val="00641C56"/>
    <w:rsid w:val="006424BA"/>
    <w:rsid w:val="00644D32"/>
    <w:rsid w:val="00645EDE"/>
    <w:rsid w:val="00645F4A"/>
    <w:rsid w:val="00654FB7"/>
    <w:rsid w:val="00655281"/>
    <w:rsid w:val="00656263"/>
    <w:rsid w:val="00661646"/>
    <w:rsid w:val="00662E69"/>
    <w:rsid w:val="006631A1"/>
    <w:rsid w:val="006641D1"/>
    <w:rsid w:val="00666852"/>
    <w:rsid w:val="00666F50"/>
    <w:rsid w:val="00666FB7"/>
    <w:rsid w:val="0067054D"/>
    <w:rsid w:val="006730F2"/>
    <w:rsid w:val="00673D8D"/>
    <w:rsid w:val="00676FD8"/>
    <w:rsid w:val="006807B9"/>
    <w:rsid w:val="006836E4"/>
    <w:rsid w:val="00683970"/>
    <w:rsid w:val="006850E9"/>
    <w:rsid w:val="00690B7B"/>
    <w:rsid w:val="00694A36"/>
    <w:rsid w:val="006A4E8C"/>
    <w:rsid w:val="006A5BA7"/>
    <w:rsid w:val="006B1136"/>
    <w:rsid w:val="006B20F3"/>
    <w:rsid w:val="006B63DE"/>
    <w:rsid w:val="006B70AC"/>
    <w:rsid w:val="006B7A41"/>
    <w:rsid w:val="006C239F"/>
    <w:rsid w:val="006C2F9E"/>
    <w:rsid w:val="006C69F1"/>
    <w:rsid w:val="006C6A79"/>
    <w:rsid w:val="006D427B"/>
    <w:rsid w:val="006D4A06"/>
    <w:rsid w:val="006E3942"/>
    <w:rsid w:val="006E573B"/>
    <w:rsid w:val="006E5A5D"/>
    <w:rsid w:val="006E5CE2"/>
    <w:rsid w:val="006E64EA"/>
    <w:rsid w:val="006E6FD9"/>
    <w:rsid w:val="006F2C15"/>
    <w:rsid w:val="006F3327"/>
    <w:rsid w:val="006F5CF8"/>
    <w:rsid w:val="006F6484"/>
    <w:rsid w:val="007008EF"/>
    <w:rsid w:val="007008F1"/>
    <w:rsid w:val="007020F7"/>
    <w:rsid w:val="007026FD"/>
    <w:rsid w:val="00702AA7"/>
    <w:rsid w:val="00702FAD"/>
    <w:rsid w:val="007041F8"/>
    <w:rsid w:val="00704B04"/>
    <w:rsid w:val="00705AAA"/>
    <w:rsid w:val="00710826"/>
    <w:rsid w:val="00710AC7"/>
    <w:rsid w:val="00710DD2"/>
    <w:rsid w:val="00712728"/>
    <w:rsid w:val="00712CB1"/>
    <w:rsid w:val="00713421"/>
    <w:rsid w:val="00713A57"/>
    <w:rsid w:val="00715D32"/>
    <w:rsid w:val="00716720"/>
    <w:rsid w:val="00726B0F"/>
    <w:rsid w:val="00726D9D"/>
    <w:rsid w:val="00732853"/>
    <w:rsid w:val="00733630"/>
    <w:rsid w:val="007364E4"/>
    <w:rsid w:val="00736777"/>
    <w:rsid w:val="007369B7"/>
    <w:rsid w:val="00736EC8"/>
    <w:rsid w:val="00741CB1"/>
    <w:rsid w:val="00741DFB"/>
    <w:rsid w:val="00742F6C"/>
    <w:rsid w:val="00743D4F"/>
    <w:rsid w:val="00747C0B"/>
    <w:rsid w:val="007509A6"/>
    <w:rsid w:val="00750D7F"/>
    <w:rsid w:val="007513D2"/>
    <w:rsid w:val="00752B11"/>
    <w:rsid w:val="00752CF2"/>
    <w:rsid w:val="00753C2D"/>
    <w:rsid w:val="00754119"/>
    <w:rsid w:val="00754159"/>
    <w:rsid w:val="00756B61"/>
    <w:rsid w:val="00756FE0"/>
    <w:rsid w:val="00757A2C"/>
    <w:rsid w:val="00760605"/>
    <w:rsid w:val="00760936"/>
    <w:rsid w:val="00762E23"/>
    <w:rsid w:val="0076718D"/>
    <w:rsid w:val="007728A8"/>
    <w:rsid w:val="00772AD3"/>
    <w:rsid w:val="00773E07"/>
    <w:rsid w:val="00773FDF"/>
    <w:rsid w:val="0077417D"/>
    <w:rsid w:val="00776757"/>
    <w:rsid w:val="00777835"/>
    <w:rsid w:val="00777A2C"/>
    <w:rsid w:val="007816B9"/>
    <w:rsid w:val="00782333"/>
    <w:rsid w:val="00783595"/>
    <w:rsid w:val="00783F83"/>
    <w:rsid w:val="0078421E"/>
    <w:rsid w:val="00787CD0"/>
    <w:rsid w:val="00792981"/>
    <w:rsid w:val="00793C0E"/>
    <w:rsid w:val="00795C01"/>
    <w:rsid w:val="007A0534"/>
    <w:rsid w:val="007A179D"/>
    <w:rsid w:val="007A23BC"/>
    <w:rsid w:val="007A2CE2"/>
    <w:rsid w:val="007A510A"/>
    <w:rsid w:val="007A5A1B"/>
    <w:rsid w:val="007A6A2E"/>
    <w:rsid w:val="007B0E71"/>
    <w:rsid w:val="007B3D8A"/>
    <w:rsid w:val="007B44FD"/>
    <w:rsid w:val="007C238A"/>
    <w:rsid w:val="007C3C4A"/>
    <w:rsid w:val="007C4DAD"/>
    <w:rsid w:val="007C7179"/>
    <w:rsid w:val="007D3339"/>
    <w:rsid w:val="007D6CFC"/>
    <w:rsid w:val="007D7225"/>
    <w:rsid w:val="007E2CAF"/>
    <w:rsid w:val="007F02C7"/>
    <w:rsid w:val="007F1C7D"/>
    <w:rsid w:val="007F2159"/>
    <w:rsid w:val="007F66C4"/>
    <w:rsid w:val="008004AF"/>
    <w:rsid w:val="008017A2"/>
    <w:rsid w:val="008018A3"/>
    <w:rsid w:val="00803579"/>
    <w:rsid w:val="0080371A"/>
    <w:rsid w:val="008037E8"/>
    <w:rsid w:val="008046C9"/>
    <w:rsid w:val="008078D2"/>
    <w:rsid w:val="00807945"/>
    <w:rsid w:val="00812220"/>
    <w:rsid w:val="00812905"/>
    <w:rsid w:val="00812C64"/>
    <w:rsid w:val="00812D4A"/>
    <w:rsid w:val="00813739"/>
    <w:rsid w:val="0081783E"/>
    <w:rsid w:val="008214FD"/>
    <w:rsid w:val="00821836"/>
    <w:rsid w:val="00821EA4"/>
    <w:rsid w:val="00822EFE"/>
    <w:rsid w:val="00824FB5"/>
    <w:rsid w:val="00825F03"/>
    <w:rsid w:val="00826260"/>
    <w:rsid w:val="0082695B"/>
    <w:rsid w:val="00827C30"/>
    <w:rsid w:val="00830980"/>
    <w:rsid w:val="00832B1B"/>
    <w:rsid w:val="00833274"/>
    <w:rsid w:val="0083360A"/>
    <w:rsid w:val="00835EE5"/>
    <w:rsid w:val="00836E3A"/>
    <w:rsid w:val="0083786B"/>
    <w:rsid w:val="008379A4"/>
    <w:rsid w:val="0084206F"/>
    <w:rsid w:val="00843070"/>
    <w:rsid w:val="0084326A"/>
    <w:rsid w:val="0084520B"/>
    <w:rsid w:val="00845A43"/>
    <w:rsid w:val="00846B49"/>
    <w:rsid w:val="008470EC"/>
    <w:rsid w:val="008473DC"/>
    <w:rsid w:val="008473F9"/>
    <w:rsid w:val="0085246F"/>
    <w:rsid w:val="008531AB"/>
    <w:rsid w:val="0085731C"/>
    <w:rsid w:val="008714A0"/>
    <w:rsid w:val="00873EF7"/>
    <w:rsid w:val="008747CA"/>
    <w:rsid w:val="00880307"/>
    <w:rsid w:val="008818A6"/>
    <w:rsid w:val="008838EB"/>
    <w:rsid w:val="00886C85"/>
    <w:rsid w:val="008922A0"/>
    <w:rsid w:val="008929DC"/>
    <w:rsid w:val="00892E96"/>
    <w:rsid w:val="00893443"/>
    <w:rsid w:val="00893E14"/>
    <w:rsid w:val="0089500E"/>
    <w:rsid w:val="00897C1A"/>
    <w:rsid w:val="008A44FF"/>
    <w:rsid w:val="008A7907"/>
    <w:rsid w:val="008B1B80"/>
    <w:rsid w:val="008B4A48"/>
    <w:rsid w:val="008B615A"/>
    <w:rsid w:val="008C6428"/>
    <w:rsid w:val="008C675C"/>
    <w:rsid w:val="008D3654"/>
    <w:rsid w:val="008D5A1A"/>
    <w:rsid w:val="008E19F1"/>
    <w:rsid w:val="008E60C6"/>
    <w:rsid w:val="008E700A"/>
    <w:rsid w:val="008F1D0D"/>
    <w:rsid w:val="008F29FF"/>
    <w:rsid w:val="008F4D73"/>
    <w:rsid w:val="008F4D7D"/>
    <w:rsid w:val="008F64DC"/>
    <w:rsid w:val="008F6A90"/>
    <w:rsid w:val="008F785A"/>
    <w:rsid w:val="00901283"/>
    <w:rsid w:val="009013C9"/>
    <w:rsid w:val="00902129"/>
    <w:rsid w:val="0090720D"/>
    <w:rsid w:val="009105B1"/>
    <w:rsid w:val="009115EE"/>
    <w:rsid w:val="009118A2"/>
    <w:rsid w:val="00917325"/>
    <w:rsid w:val="009220A1"/>
    <w:rsid w:val="0092228E"/>
    <w:rsid w:val="009230EE"/>
    <w:rsid w:val="00927ECF"/>
    <w:rsid w:val="00932EB1"/>
    <w:rsid w:val="00935B01"/>
    <w:rsid w:val="009438A4"/>
    <w:rsid w:val="00944F6A"/>
    <w:rsid w:val="009531CB"/>
    <w:rsid w:val="00955675"/>
    <w:rsid w:val="009628D2"/>
    <w:rsid w:val="009654F5"/>
    <w:rsid w:val="00965AFB"/>
    <w:rsid w:val="00974F8C"/>
    <w:rsid w:val="009800C5"/>
    <w:rsid w:val="00980F05"/>
    <w:rsid w:val="00982335"/>
    <w:rsid w:val="009858EF"/>
    <w:rsid w:val="00985B34"/>
    <w:rsid w:val="00991133"/>
    <w:rsid w:val="00992A21"/>
    <w:rsid w:val="00992D89"/>
    <w:rsid w:val="0099310F"/>
    <w:rsid w:val="0099319E"/>
    <w:rsid w:val="0099573A"/>
    <w:rsid w:val="00995B1C"/>
    <w:rsid w:val="009A1959"/>
    <w:rsid w:val="009A1D78"/>
    <w:rsid w:val="009B0B48"/>
    <w:rsid w:val="009B3AB0"/>
    <w:rsid w:val="009B3BC9"/>
    <w:rsid w:val="009C680A"/>
    <w:rsid w:val="009C767B"/>
    <w:rsid w:val="009D01E1"/>
    <w:rsid w:val="009D047B"/>
    <w:rsid w:val="009D070A"/>
    <w:rsid w:val="009D0DF0"/>
    <w:rsid w:val="009D5697"/>
    <w:rsid w:val="009D6CEA"/>
    <w:rsid w:val="009E22D4"/>
    <w:rsid w:val="009E35E2"/>
    <w:rsid w:val="009F0429"/>
    <w:rsid w:val="009F2976"/>
    <w:rsid w:val="009F2DA0"/>
    <w:rsid w:val="009F36CC"/>
    <w:rsid w:val="009F4D2D"/>
    <w:rsid w:val="00A03E72"/>
    <w:rsid w:val="00A048E1"/>
    <w:rsid w:val="00A11740"/>
    <w:rsid w:val="00A12D4E"/>
    <w:rsid w:val="00A1300A"/>
    <w:rsid w:val="00A15FEE"/>
    <w:rsid w:val="00A20580"/>
    <w:rsid w:val="00A21635"/>
    <w:rsid w:val="00A21C9E"/>
    <w:rsid w:val="00A225FD"/>
    <w:rsid w:val="00A237CF"/>
    <w:rsid w:val="00A23989"/>
    <w:rsid w:val="00A2605A"/>
    <w:rsid w:val="00A3075C"/>
    <w:rsid w:val="00A31641"/>
    <w:rsid w:val="00A33C7A"/>
    <w:rsid w:val="00A354C6"/>
    <w:rsid w:val="00A35A7E"/>
    <w:rsid w:val="00A3662D"/>
    <w:rsid w:val="00A440BA"/>
    <w:rsid w:val="00A45B08"/>
    <w:rsid w:val="00A51FE9"/>
    <w:rsid w:val="00A54680"/>
    <w:rsid w:val="00A55423"/>
    <w:rsid w:val="00A62CFC"/>
    <w:rsid w:val="00A6496C"/>
    <w:rsid w:val="00A70E2E"/>
    <w:rsid w:val="00A72D9F"/>
    <w:rsid w:val="00A7610C"/>
    <w:rsid w:val="00A77F5B"/>
    <w:rsid w:val="00A80991"/>
    <w:rsid w:val="00A81762"/>
    <w:rsid w:val="00A82331"/>
    <w:rsid w:val="00A82510"/>
    <w:rsid w:val="00A84E0C"/>
    <w:rsid w:val="00A8552F"/>
    <w:rsid w:val="00A85653"/>
    <w:rsid w:val="00A86A15"/>
    <w:rsid w:val="00A917B8"/>
    <w:rsid w:val="00A94AB0"/>
    <w:rsid w:val="00A95C32"/>
    <w:rsid w:val="00AA1ABB"/>
    <w:rsid w:val="00AA21AA"/>
    <w:rsid w:val="00AA2405"/>
    <w:rsid w:val="00AA48AC"/>
    <w:rsid w:val="00AA6948"/>
    <w:rsid w:val="00AA7062"/>
    <w:rsid w:val="00AA7160"/>
    <w:rsid w:val="00AB162A"/>
    <w:rsid w:val="00AB1794"/>
    <w:rsid w:val="00AB20EB"/>
    <w:rsid w:val="00AB25BF"/>
    <w:rsid w:val="00AB30B4"/>
    <w:rsid w:val="00AB50EC"/>
    <w:rsid w:val="00AB52EA"/>
    <w:rsid w:val="00AB5F76"/>
    <w:rsid w:val="00AB7718"/>
    <w:rsid w:val="00AC1E63"/>
    <w:rsid w:val="00AC4A82"/>
    <w:rsid w:val="00AD1909"/>
    <w:rsid w:val="00AD281A"/>
    <w:rsid w:val="00AD4B64"/>
    <w:rsid w:val="00AE1B41"/>
    <w:rsid w:val="00AE2C8C"/>
    <w:rsid w:val="00AE3C13"/>
    <w:rsid w:val="00AE4CCE"/>
    <w:rsid w:val="00AE5523"/>
    <w:rsid w:val="00AE6C7A"/>
    <w:rsid w:val="00AE73FE"/>
    <w:rsid w:val="00AE798F"/>
    <w:rsid w:val="00AE7E59"/>
    <w:rsid w:val="00AF2339"/>
    <w:rsid w:val="00AF34FC"/>
    <w:rsid w:val="00AF6787"/>
    <w:rsid w:val="00B016A4"/>
    <w:rsid w:val="00B04091"/>
    <w:rsid w:val="00B04A49"/>
    <w:rsid w:val="00B12EDD"/>
    <w:rsid w:val="00B14EBC"/>
    <w:rsid w:val="00B17436"/>
    <w:rsid w:val="00B230FE"/>
    <w:rsid w:val="00B24000"/>
    <w:rsid w:val="00B245A2"/>
    <w:rsid w:val="00B24E4C"/>
    <w:rsid w:val="00B27AE2"/>
    <w:rsid w:val="00B30571"/>
    <w:rsid w:val="00B34444"/>
    <w:rsid w:val="00B34CFA"/>
    <w:rsid w:val="00B36132"/>
    <w:rsid w:val="00B40592"/>
    <w:rsid w:val="00B41D76"/>
    <w:rsid w:val="00B50174"/>
    <w:rsid w:val="00B50E46"/>
    <w:rsid w:val="00B54D47"/>
    <w:rsid w:val="00B56741"/>
    <w:rsid w:val="00B63BA8"/>
    <w:rsid w:val="00B63FD6"/>
    <w:rsid w:val="00B675D4"/>
    <w:rsid w:val="00B71A9A"/>
    <w:rsid w:val="00B7681A"/>
    <w:rsid w:val="00B76D87"/>
    <w:rsid w:val="00B779FA"/>
    <w:rsid w:val="00B77B3C"/>
    <w:rsid w:val="00B8011A"/>
    <w:rsid w:val="00B806A3"/>
    <w:rsid w:val="00B806EB"/>
    <w:rsid w:val="00B81CE1"/>
    <w:rsid w:val="00B82422"/>
    <w:rsid w:val="00B82F91"/>
    <w:rsid w:val="00B8492C"/>
    <w:rsid w:val="00B9132E"/>
    <w:rsid w:val="00B93341"/>
    <w:rsid w:val="00B96D46"/>
    <w:rsid w:val="00BA1DDF"/>
    <w:rsid w:val="00BA7CF2"/>
    <w:rsid w:val="00BB0794"/>
    <w:rsid w:val="00BB415F"/>
    <w:rsid w:val="00BB4CDB"/>
    <w:rsid w:val="00BB6919"/>
    <w:rsid w:val="00BB7E08"/>
    <w:rsid w:val="00BC0702"/>
    <w:rsid w:val="00BC0C14"/>
    <w:rsid w:val="00BC1674"/>
    <w:rsid w:val="00BC31B3"/>
    <w:rsid w:val="00BC34A8"/>
    <w:rsid w:val="00BC3647"/>
    <w:rsid w:val="00BC39DA"/>
    <w:rsid w:val="00BC523E"/>
    <w:rsid w:val="00BC589C"/>
    <w:rsid w:val="00BD185F"/>
    <w:rsid w:val="00BD4FEF"/>
    <w:rsid w:val="00BD643D"/>
    <w:rsid w:val="00BE047C"/>
    <w:rsid w:val="00BE2C89"/>
    <w:rsid w:val="00BE3592"/>
    <w:rsid w:val="00BE4628"/>
    <w:rsid w:val="00BE560E"/>
    <w:rsid w:val="00BE5CF1"/>
    <w:rsid w:val="00BF1532"/>
    <w:rsid w:val="00BF21A7"/>
    <w:rsid w:val="00BF22FC"/>
    <w:rsid w:val="00BF3056"/>
    <w:rsid w:val="00BF4895"/>
    <w:rsid w:val="00BF7387"/>
    <w:rsid w:val="00C03C89"/>
    <w:rsid w:val="00C04963"/>
    <w:rsid w:val="00C05B6B"/>
    <w:rsid w:val="00C07118"/>
    <w:rsid w:val="00C10316"/>
    <w:rsid w:val="00C11231"/>
    <w:rsid w:val="00C11A8F"/>
    <w:rsid w:val="00C143EE"/>
    <w:rsid w:val="00C15FFE"/>
    <w:rsid w:val="00C21193"/>
    <w:rsid w:val="00C2413D"/>
    <w:rsid w:val="00C337EA"/>
    <w:rsid w:val="00C34CBE"/>
    <w:rsid w:val="00C41C87"/>
    <w:rsid w:val="00C45A29"/>
    <w:rsid w:val="00C46042"/>
    <w:rsid w:val="00C515A8"/>
    <w:rsid w:val="00C539C7"/>
    <w:rsid w:val="00C541C7"/>
    <w:rsid w:val="00C545BE"/>
    <w:rsid w:val="00C60657"/>
    <w:rsid w:val="00C635EA"/>
    <w:rsid w:val="00C71B34"/>
    <w:rsid w:val="00C7472C"/>
    <w:rsid w:val="00C75BBE"/>
    <w:rsid w:val="00C801DD"/>
    <w:rsid w:val="00C81B1D"/>
    <w:rsid w:val="00C83920"/>
    <w:rsid w:val="00C8783D"/>
    <w:rsid w:val="00C9141F"/>
    <w:rsid w:val="00C944FC"/>
    <w:rsid w:val="00C9471C"/>
    <w:rsid w:val="00C95F19"/>
    <w:rsid w:val="00C96F01"/>
    <w:rsid w:val="00CA0B9B"/>
    <w:rsid w:val="00CA0D54"/>
    <w:rsid w:val="00CB0425"/>
    <w:rsid w:val="00CB0A73"/>
    <w:rsid w:val="00CB0DF2"/>
    <w:rsid w:val="00CB11D4"/>
    <w:rsid w:val="00CB280D"/>
    <w:rsid w:val="00CB3D65"/>
    <w:rsid w:val="00CB6F16"/>
    <w:rsid w:val="00CB769A"/>
    <w:rsid w:val="00CC07EA"/>
    <w:rsid w:val="00CC23BB"/>
    <w:rsid w:val="00CC2F53"/>
    <w:rsid w:val="00CC47A6"/>
    <w:rsid w:val="00CC4FDF"/>
    <w:rsid w:val="00CC56FB"/>
    <w:rsid w:val="00CC6C40"/>
    <w:rsid w:val="00CD3B32"/>
    <w:rsid w:val="00CE089E"/>
    <w:rsid w:val="00CE26A0"/>
    <w:rsid w:val="00CE39D0"/>
    <w:rsid w:val="00CF048A"/>
    <w:rsid w:val="00CF2977"/>
    <w:rsid w:val="00CF4F7A"/>
    <w:rsid w:val="00D0013D"/>
    <w:rsid w:val="00D030EF"/>
    <w:rsid w:val="00D0505F"/>
    <w:rsid w:val="00D07DAA"/>
    <w:rsid w:val="00D101BD"/>
    <w:rsid w:val="00D131F4"/>
    <w:rsid w:val="00D15BD2"/>
    <w:rsid w:val="00D1722C"/>
    <w:rsid w:val="00D217DC"/>
    <w:rsid w:val="00D232FA"/>
    <w:rsid w:val="00D24C45"/>
    <w:rsid w:val="00D256A8"/>
    <w:rsid w:val="00D3213E"/>
    <w:rsid w:val="00D32C67"/>
    <w:rsid w:val="00D3305D"/>
    <w:rsid w:val="00D33A8E"/>
    <w:rsid w:val="00D34243"/>
    <w:rsid w:val="00D365E7"/>
    <w:rsid w:val="00D4063E"/>
    <w:rsid w:val="00D4066D"/>
    <w:rsid w:val="00D4395E"/>
    <w:rsid w:val="00D44125"/>
    <w:rsid w:val="00D46D9A"/>
    <w:rsid w:val="00D518AD"/>
    <w:rsid w:val="00D54ACB"/>
    <w:rsid w:val="00D55F37"/>
    <w:rsid w:val="00D60B57"/>
    <w:rsid w:val="00D63464"/>
    <w:rsid w:val="00D66F2B"/>
    <w:rsid w:val="00D679D0"/>
    <w:rsid w:val="00D709C9"/>
    <w:rsid w:val="00D7127C"/>
    <w:rsid w:val="00D71A87"/>
    <w:rsid w:val="00D73149"/>
    <w:rsid w:val="00D750AB"/>
    <w:rsid w:val="00D75A24"/>
    <w:rsid w:val="00D75EEE"/>
    <w:rsid w:val="00D815BC"/>
    <w:rsid w:val="00D817AC"/>
    <w:rsid w:val="00D858BE"/>
    <w:rsid w:val="00D906A0"/>
    <w:rsid w:val="00D9150A"/>
    <w:rsid w:val="00D929C1"/>
    <w:rsid w:val="00D96C7C"/>
    <w:rsid w:val="00DA27B3"/>
    <w:rsid w:val="00DA6274"/>
    <w:rsid w:val="00DB1194"/>
    <w:rsid w:val="00DB302A"/>
    <w:rsid w:val="00DB3155"/>
    <w:rsid w:val="00DB5E1D"/>
    <w:rsid w:val="00DB7673"/>
    <w:rsid w:val="00DB7B36"/>
    <w:rsid w:val="00DC3D7F"/>
    <w:rsid w:val="00DC4CE5"/>
    <w:rsid w:val="00DC6F16"/>
    <w:rsid w:val="00DD0CFF"/>
    <w:rsid w:val="00DD3F02"/>
    <w:rsid w:val="00DD6852"/>
    <w:rsid w:val="00DD7562"/>
    <w:rsid w:val="00DE01AA"/>
    <w:rsid w:val="00DE1D53"/>
    <w:rsid w:val="00DE2070"/>
    <w:rsid w:val="00DE37E1"/>
    <w:rsid w:val="00DE3B21"/>
    <w:rsid w:val="00DE4AEF"/>
    <w:rsid w:val="00DE4F66"/>
    <w:rsid w:val="00DF117E"/>
    <w:rsid w:val="00DF27ED"/>
    <w:rsid w:val="00DF3213"/>
    <w:rsid w:val="00DF4259"/>
    <w:rsid w:val="00DF724B"/>
    <w:rsid w:val="00DF74F5"/>
    <w:rsid w:val="00DF7A91"/>
    <w:rsid w:val="00E02830"/>
    <w:rsid w:val="00E04691"/>
    <w:rsid w:val="00E07A39"/>
    <w:rsid w:val="00E111A5"/>
    <w:rsid w:val="00E119A1"/>
    <w:rsid w:val="00E166B0"/>
    <w:rsid w:val="00E201D8"/>
    <w:rsid w:val="00E20B0D"/>
    <w:rsid w:val="00E20C5D"/>
    <w:rsid w:val="00E223D1"/>
    <w:rsid w:val="00E24152"/>
    <w:rsid w:val="00E24E7C"/>
    <w:rsid w:val="00E31774"/>
    <w:rsid w:val="00E323BB"/>
    <w:rsid w:val="00E346F1"/>
    <w:rsid w:val="00E34F67"/>
    <w:rsid w:val="00E37C15"/>
    <w:rsid w:val="00E40A29"/>
    <w:rsid w:val="00E42195"/>
    <w:rsid w:val="00E455DC"/>
    <w:rsid w:val="00E4578F"/>
    <w:rsid w:val="00E467E6"/>
    <w:rsid w:val="00E46A25"/>
    <w:rsid w:val="00E47BDF"/>
    <w:rsid w:val="00E50929"/>
    <w:rsid w:val="00E540E3"/>
    <w:rsid w:val="00E55CD1"/>
    <w:rsid w:val="00E57D47"/>
    <w:rsid w:val="00E60933"/>
    <w:rsid w:val="00E614FC"/>
    <w:rsid w:val="00E66169"/>
    <w:rsid w:val="00E72E64"/>
    <w:rsid w:val="00E7500F"/>
    <w:rsid w:val="00E779FB"/>
    <w:rsid w:val="00E80604"/>
    <w:rsid w:val="00E8345C"/>
    <w:rsid w:val="00E85427"/>
    <w:rsid w:val="00E86091"/>
    <w:rsid w:val="00E900D0"/>
    <w:rsid w:val="00E92A61"/>
    <w:rsid w:val="00E93156"/>
    <w:rsid w:val="00E93C75"/>
    <w:rsid w:val="00E953F2"/>
    <w:rsid w:val="00E9747C"/>
    <w:rsid w:val="00EA2A93"/>
    <w:rsid w:val="00EA43DF"/>
    <w:rsid w:val="00EA4B5A"/>
    <w:rsid w:val="00EB4B6C"/>
    <w:rsid w:val="00EB533C"/>
    <w:rsid w:val="00EC1DF1"/>
    <w:rsid w:val="00EC5053"/>
    <w:rsid w:val="00EC6319"/>
    <w:rsid w:val="00EC7DCE"/>
    <w:rsid w:val="00ED3259"/>
    <w:rsid w:val="00ED3EEE"/>
    <w:rsid w:val="00ED4B44"/>
    <w:rsid w:val="00EE3727"/>
    <w:rsid w:val="00EE4B2E"/>
    <w:rsid w:val="00EE5023"/>
    <w:rsid w:val="00EE5318"/>
    <w:rsid w:val="00EF5706"/>
    <w:rsid w:val="00EF771D"/>
    <w:rsid w:val="00EF792B"/>
    <w:rsid w:val="00F001CB"/>
    <w:rsid w:val="00F00805"/>
    <w:rsid w:val="00F01225"/>
    <w:rsid w:val="00F027FD"/>
    <w:rsid w:val="00F05E17"/>
    <w:rsid w:val="00F159E3"/>
    <w:rsid w:val="00F15CF6"/>
    <w:rsid w:val="00F177F1"/>
    <w:rsid w:val="00F2192A"/>
    <w:rsid w:val="00F22C73"/>
    <w:rsid w:val="00F23438"/>
    <w:rsid w:val="00F23D54"/>
    <w:rsid w:val="00F25E41"/>
    <w:rsid w:val="00F303C8"/>
    <w:rsid w:val="00F322BA"/>
    <w:rsid w:val="00F341FB"/>
    <w:rsid w:val="00F375C3"/>
    <w:rsid w:val="00F405F9"/>
    <w:rsid w:val="00F42DB1"/>
    <w:rsid w:val="00F43666"/>
    <w:rsid w:val="00F4579C"/>
    <w:rsid w:val="00F47187"/>
    <w:rsid w:val="00F510F1"/>
    <w:rsid w:val="00F55549"/>
    <w:rsid w:val="00F57C38"/>
    <w:rsid w:val="00F60E87"/>
    <w:rsid w:val="00F60FDB"/>
    <w:rsid w:val="00F6162E"/>
    <w:rsid w:val="00F63596"/>
    <w:rsid w:val="00F63CBC"/>
    <w:rsid w:val="00F63D5B"/>
    <w:rsid w:val="00F70D3B"/>
    <w:rsid w:val="00F732CB"/>
    <w:rsid w:val="00F7502D"/>
    <w:rsid w:val="00F75151"/>
    <w:rsid w:val="00F7779E"/>
    <w:rsid w:val="00F80EFF"/>
    <w:rsid w:val="00F851AB"/>
    <w:rsid w:val="00F86D8D"/>
    <w:rsid w:val="00F872A8"/>
    <w:rsid w:val="00F87DF7"/>
    <w:rsid w:val="00F9078B"/>
    <w:rsid w:val="00F908ED"/>
    <w:rsid w:val="00F90B4A"/>
    <w:rsid w:val="00F9368E"/>
    <w:rsid w:val="00F95340"/>
    <w:rsid w:val="00F9543E"/>
    <w:rsid w:val="00FB1B43"/>
    <w:rsid w:val="00FB6E65"/>
    <w:rsid w:val="00FB72C8"/>
    <w:rsid w:val="00FC05DA"/>
    <w:rsid w:val="00FC1304"/>
    <w:rsid w:val="00FC3DC6"/>
    <w:rsid w:val="00FE0331"/>
    <w:rsid w:val="00FE0420"/>
    <w:rsid w:val="00FE2891"/>
    <w:rsid w:val="00FE47A1"/>
    <w:rsid w:val="00FE504A"/>
    <w:rsid w:val="00FE63C5"/>
    <w:rsid w:val="00FF5373"/>
    <w:rsid w:val="00FF644C"/>
    <w:rsid w:val="00FF70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1FF1F6C"/>
  <w15:chartTrackingRefBased/>
  <w15:docId w15:val="{06B3A643-3628-47AF-A337-6D013850D1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E3115"/>
    <w:rPr>
      <w:sz w:val="24"/>
      <w:szCs w:val="24"/>
    </w:rPr>
  </w:style>
  <w:style w:type="paragraph" w:styleId="Heading1">
    <w:name w:val="heading 1"/>
    <w:basedOn w:val="Normal"/>
    <w:next w:val="Normal"/>
    <w:qFormat/>
    <w:rsid w:val="000B1375"/>
    <w:pPr>
      <w:jc w:val="center"/>
      <w:outlineLvl w:val="0"/>
    </w:pPr>
    <w:rPr>
      <w:rFonts w:ascii="Arial" w:hAnsi="Arial" w:cs="Arial"/>
      <w:b/>
      <w:bCs/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7D7225"/>
    <w:pPr>
      <w:jc w:val="center"/>
      <w:outlineLvl w:val="1"/>
    </w:pPr>
    <w:rPr>
      <w:rFonts w:ascii="Arial" w:hAnsi="Arial"/>
      <w:sz w:val="22"/>
    </w:rPr>
  </w:style>
  <w:style w:type="paragraph" w:styleId="Heading3">
    <w:name w:val="heading 3"/>
    <w:basedOn w:val="Normal"/>
    <w:next w:val="Normal"/>
    <w:qFormat/>
    <w:rsid w:val="00D75EEE"/>
    <w:pPr>
      <w:keepNext/>
      <w:jc w:val="center"/>
      <w:outlineLvl w:val="2"/>
    </w:pPr>
    <w:rPr>
      <w:rFonts w:ascii="Arial" w:hAnsi="Arial" w:cs="Arial"/>
      <w:b/>
      <w:bCs/>
      <w:sz w:val="2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567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060F73"/>
    <w:rPr>
      <w:color w:val="0000FF"/>
      <w:u w:val="single"/>
    </w:rPr>
  </w:style>
  <w:style w:type="character" w:styleId="FollowedHyperlink">
    <w:name w:val="FollowedHyperlink"/>
    <w:rsid w:val="00A33C7A"/>
    <w:rPr>
      <w:color w:val="606420"/>
      <w:u w:val="single"/>
    </w:rPr>
  </w:style>
  <w:style w:type="character" w:styleId="CommentReference">
    <w:name w:val="annotation reference"/>
    <w:semiHidden/>
    <w:rsid w:val="008B4A48"/>
    <w:rPr>
      <w:sz w:val="16"/>
      <w:szCs w:val="16"/>
    </w:rPr>
  </w:style>
  <w:style w:type="paragraph" w:styleId="CommentText">
    <w:name w:val="annotation text"/>
    <w:basedOn w:val="Normal"/>
    <w:semiHidden/>
    <w:rsid w:val="008B4A48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8B4A48"/>
    <w:rPr>
      <w:b/>
      <w:bCs/>
    </w:rPr>
  </w:style>
  <w:style w:type="paragraph" w:styleId="BalloonText">
    <w:name w:val="Balloon Text"/>
    <w:basedOn w:val="Normal"/>
    <w:semiHidden/>
    <w:rsid w:val="008B4A48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0F306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F3066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rsid w:val="00142F3F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PageNumber">
    <w:name w:val="page number"/>
    <w:basedOn w:val="DefaultParagraphFont"/>
    <w:rsid w:val="00B41D76"/>
  </w:style>
  <w:style w:type="paragraph" w:styleId="TOC1">
    <w:name w:val="toc 1"/>
    <w:basedOn w:val="Normal"/>
    <w:next w:val="Normal"/>
    <w:autoRedefine/>
    <w:semiHidden/>
    <w:rsid w:val="00845A43"/>
  </w:style>
  <w:style w:type="paragraph" w:styleId="TOC2">
    <w:name w:val="toc 2"/>
    <w:basedOn w:val="Normal"/>
    <w:next w:val="Normal"/>
    <w:autoRedefine/>
    <w:semiHidden/>
    <w:rsid w:val="006850E9"/>
    <w:pPr>
      <w:tabs>
        <w:tab w:val="left" w:pos="547"/>
        <w:tab w:val="left" w:pos="1094"/>
        <w:tab w:val="right" w:leader="dot" w:pos="9350"/>
      </w:tabs>
      <w:ind w:left="1094" w:hanging="547"/>
    </w:pPr>
  </w:style>
  <w:style w:type="character" w:customStyle="1" w:styleId="Heading2Char">
    <w:name w:val="Heading 2 Char"/>
    <w:link w:val="Heading2"/>
    <w:rsid w:val="007D7225"/>
    <w:rPr>
      <w:rFonts w:ascii="Arial" w:hAnsi="Arial"/>
      <w:sz w:val="22"/>
      <w:szCs w:val="24"/>
    </w:rPr>
  </w:style>
  <w:style w:type="character" w:customStyle="1" w:styleId="Figure1">
    <w:name w:val="Figure 1"/>
    <w:rsid w:val="00637FAB"/>
    <w:rPr>
      <w:rFonts w:ascii="ZapfEllipt BT" w:hAnsi="ZapfEllipt BT"/>
      <w:b/>
      <w:sz w:val="24"/>
    </w:rPr>
  </w:style>
  <w:style w:type="numbering" w:customStyle="1" w:styleId="Table1">
    <w:name w:val="Table 1"/>
    <w:basedOn w:val="NoList"/>
    <w:rsid w:val="00545732"/>
    <w:pPr>
      <w:numPr>
        <w:numId w:val="39"/>
      </w:numPr>
    </w:pPr>
  </w:style>
  <w:style w:type="numbering" w:customStyle="1" w:styleId="tablelist1">
    <w:name w:val="table_list1"/>
    <w:basedOn w:val="NoList"/>
    <w:rsid w:val="00637FAB"/>
    <w:pPr>
      <w:numPr>
        <w:numId w:val="41"/>
      </w:numPr>
    </w:pPr>
  </w:style>
  <w:style w:type="paragraph" w:styleId="List">
    <w:name w:val="List"/>
    <w:basedOn w:val="Normal"/>
    <w:rsid w:val="00545732"/>
    <w:pPr>
      <w:numPr>
        <w:numId w:val="52"/>
      </w:numPr>
    </w:pPr>
  </w:style>
  <w:style w:type="paragraph" w:customStyle="1" w:styleId="Table10">
    <w:name w:val="Table1"/>
    <w:basedOn w:val="TableofFigures"/>
    <w:rsid w:val="00637FAB"/>
    <w:rPr>
      <w:rFonts w:ascii="ZapfEllipt BT" w:hAnsi="ZapfEllipt BT"/>
      <w:b/>
    </w:rPr>
  </w:style>
  <w:style w:type="character" w:customStyle="1" w:styleId="tableheadingCompanyTable3F">
    <w:name w:val="table heading Company Table 3F"/>
    <w:rsid w:val="008004AF"/>
    <w:rPr>
      <w:rFonts w:ascii="Arial" w:hAnsi="Arial"/>
      <w:bCs/>
      <w:sz w:val="22"/>
    </w:rPr>
  </w:style>
  <w:style w:type="character" w:customStyle="1" w:styleId="StyletableBold">
    <w:name w:val="Style table + Bold"/>
    <w:basedOn w:val="tableheadingCompanyTable3F"/>
    <w:rsid w:val="006424BA"/>
    <w:rPr>
      <w:rFonts w:ascii="ZapfEllipt BT" w:hAnsi="ZapfEllipt BT"/>
      <w:bCs/>
      <w:sz w:val="24"/>
    </w:rPr>
  </w:style>
  <w:style w:type="paragraph" w:styleId="TableofFigures">
    <w:name w:val="table of figures"/>
    <w:basedOn w:val="Normal"/>
    <w:next w:val="Normal"/>
    <w:semiHidden/>
    <w:rsid w:val="00637FAB"/>
  </w:style>
  <w:style w:type="paragraph" w:styleId="FootnoteText">
    <w:name w:val="footnote text"/>
    <w:basedOn w:val="Normal"/>
    <w:link w:val="FootnoteTextChar"/>
    <w:rsid w:val="009A1D7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9A1D78"/>
  </w:style>
  <w:style w:type="character" w:styleId="FootnoteReference">
    <w:name w:val="footnote reference"/>
    <w:rsid w:val="009A1D78"/>
    <w:rPr>
      <w:vertAlign w:val="superscript"/>
    </w:rPr>
  </w:style>
  <w:style w:type="paragraph" w:styleId="Revision">
    <w:name w:val="Revision"/>
    <w:hidden/>
    <w:uiPriority w:val="99"/>
    <w:semiHidden/>
    <w:rsid w:val="00832B1B"/>
    <w:rPr>
      <w:sz w:val="24"/>
      <w:szCs w:val="24"/>
    </w:rPr>
  </w:style>
  <w:style w:type="character" w:styleId="Emphasis">
    <w:name w:val="Emphasis"/>
    <w:basedOn w:val="DefaultParagraphFont"/>
    <w:qFormat/>
    <w:rsid w:val="00574EDD"/>
    <w:rPr>
      <w:i/>
      <w:iCs/>
    </w:rPr>
  </w:style>
  <w:style w:type="paragraph" w:customStyle="1" w:styleId="BodyTexas">
    <w:name w:val="Body Texas"/>
    <w:basedOn w:val="Normal"/>
    <w:next w:val="BlockText"/>
    <w:qFormat/>
    <w:rsid w:val="00D131F4"/>
    <w:pPr>
      <w:spacing w:before="120" w:after="120"/>
    </w:pPr>
    <w:rPr>
      <w:rFonts w:ascii="Arial" w:hAnsi="Arial" w:cs="Arial"/>
      <w:color w:val="000000" w:themeColor="text1"/>
      <w:sz w:val="22"/>
      <w:szCs w:val="22"/>
    </w:rPr>
  </w:style>
  <w:style w:type="paragraph" w:styleId="BlockText">
    <w:name w:val="Block Text"/>
    <w:basedOn w:val="Normal"/>
    <w:rsid w:val="00D131F4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customStyle="1" w:styleId="TableHeadingforSecondTable2F">
    <w:name w:val="Table Heading for Second Table 2F"/>
    <w:basedOn w:val="Normal"/>
    <w:qFormat/>
    <w:rsid w:val="008004AF"/>
    <w:pPr>
      <w:jc w:val="center"/>
    </w:pPr>
    <w:rPr>
      <w:rFonts w:ascii="Arial" w:hAnsi="Arial" w:cs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64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7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 Fifteenth Edition"/>
</file>

<file path=customXml/itemProps1.xml><?xml version="1.0" encoding="utf-8"?>
<ds:datastoreItem xmlns:ds="http://schemas.openxmlformats.org/officeDocument/2006/customXml" ds:itemID="{8B2B5B64-FDF1-457F-AFE7-4CD0D9219E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4</TotalTime>
  <Pages>1</Pages>
  <Words>67</Words>
  <Characters>549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/>
      </vt:variant>
      <vt:variant>
        <vt:i4>1</vt:i4>
      </vt:variant>
    </vt:vector>
  </HeadingPairs>
  <TitlesOfParts>
    <vt:vector size="2" baseType="lpstr">
      <vt:lpstr>TCEQ Form 10156tbl - Table 3F Project Contemporaneous</vt:lpstr>
      <vt:lpstr/>
    </vt:vector>
  </TitlesOfParts>
  <Manager>TCEQ</Manager>
  <Company>TCEQ</Company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CEQ Form 10156tbl - Table 3F Project Contemporaneous Changes</dc:title>
  <dc:subject>TCEQ - Table 3F Project Contemporaneous</dc:subject>
  <dc:creator>TCEQ</dc:creator>
  <cp:keywords>table, 3F, project, contemporaneous, emit, pollutant, EPA, EPN, FIN, number, scope, substantially, baseline, emission, individual, and table</cp:keywords>
  <dc:description/>
  <cp:lastModifiedBy>Traci Spencer</cp:lastModifiedBy>
  <cp:revision>20</cp:revision>
  <cp:lastPrinted>2012-03-15T14:29:00Z</cp:lastPrinted>
  <dcterms:created xsi:type="dcterms:W3CDTF">2024-03-12T20:03:00Z</dcterms:created>
  <dcterms:modified xsi:type="dcterms:W3CDTF">2024-03-25T13:53:00Z</dcterms:modified>
</cp:coreProperties>
</file>